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519EC" w14:textId="17C51AA9" w:rsidR="00A52B5A" w:rsidRDefault="004A6EDA">
      <w:pPr>
        <w:pStyle w:val="Title"/>
        <w:ind w:left="8329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59D51AC5" wp14:editId="2166DE29">
                <wp:simplePos x="0" y="0"/>
                <wp:positionH relativeFrom="page">
                  <wp:posOffset>0</wp:posOffset>
                </wp:positionH>
                <wp:positionV relativeFrom="page">
                  <wp:posOffset>380246</wp:posOffset>
                </wp:positionV>
                <wp:extent cx="4671588" cy="475615"/>
                <wp:effectExtent l="0" t="19050" r="15240" b="635"/>
                <wp:wrapNone/>
                <wp:docPr id="4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1588" cy="475615"/>
                          <a:chOff x="0" y="605"/>
                          <a:chExt cx="5732" cy="749"/>
                        </a:xfrm>
                      </wpg:grpSpPr>
                      <wps:wsp>
                        <wps:cNvPr id="5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0" y="604"/>
                            <a:ext cx="5732" cy="749"/>
                          </a:xfrm>
                          <a:prstGeom prst="rect">
                            <a:avLst/>
                          </a:prstGeom>
                          <a:solidFill>
                            <a:srgbClr val="36BEA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04"/>
                            <a:ext cx="5732" cy="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D51AC8" w14:textId="6EF91ACA" w:rsidR="00A52B5A" w:rsidRDefault="00F143D8">
                              <w:pPr>
                                <w:spacing w:before="187"/>
                                <w:ind w:left="662"/>
                                <w:rPr>
                                  <w:rFonts w:ascii="Lucida Sans"/>
                                  <w:b/>
                                  <w:sz w:val="34"/>
                                </w:rPr>
                              </w:pPr>
                              <w:r>
                                <w:rPr>
                                  <w:rFonts w:ascii="Lucida Sans"/>
                                  <w:b/>
                                  <w:color w:val="FFFFFF"/>
                                  <w:w w:val="90"/>
                                  <w:sz w:val="34"/>
                                </w:rPr>
                                <w:t xml:space="preserve">Sample </w:t>
                              </w:r>
                              <w:r w:rsidR="00A7489A">
                                <w:rPr>
                                  <w:rFonts w:ascii="Lucida Sans"/>
                                  <w:b/>
                                  <w:color w:val="FFFFFF"/>
                                  <w:w w:val="90"/>
                                  <w:sz w:val="34"/>
                                </w:rPr>
                                <w:t>Virtual</w:t>
                              </w:r>
                              <w:r w:rsidR="00A7489A">
                                <w:rPr>
                                  <w:rFonts w:ascii="Lucida Sans"/>
                                  <w:b/>
                                  <w:color w:val="FFFFFF"/>
                                  <w:spacing w:val="29"/>
                                  <w:w w:val="90"/>
                                  <w:sz w:val="34"/>
                                </w:rPr>
                                <w:t xml:space="preserve"> </w:t>
                              </w:r>
                              <w:r w:rsidR="00A7489A">
                                <w:rPr>
                                  <w:rFonts w:ascii="Lucida Sans"/>
                                  <w:b/>
                                  <w:color w:val="FFFFFF"/>
                                  <w:w w:val="90"/>
                                  <w:sz w:val="34"/>
                                </w:rPr>
                                <w:t>Mentor</w:t>
                              </w:r>
                              <w:r w:rsidR="00A7489A">
                                <w:rPr>
                                  <w:rFonts w:ascii="Lucida Sans"/>
                                  <w:b/>
                                  <w:color w:val="FFFFFF"/>
                                  <w:spacing w:val="29"/>
                                  <w:w w:val="90"/>
                                  <w:sz w:val="34"/>
                                </w:rPr>
                                <w:t xml:space="preserve"> </w:t>
                              </w:r>
                              <w:r w:rsidR="00A7489A">
                                <w:rPr>
                                  <w:rFonts w:ascii="Lucida Sans"/>
                                  <w:b/>
                                  <w:color w:val="FFFFFF"/>
                                  <w:w w:val="90"/>
                                  <w:sz w:val="34"/>
                                </w:rPr>
                                <w:t>Schedu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D51AC5" id="docshapegroup1" o:spid="_x0000_s1026" style="position:absolute;left:0;text-align:left;margin-left:0;margin-top:29.95pt;width:367.85pt;height:37.45pt;z-index:15729152;mso-position-horizontal-relative:page;mso-position-vertical-relative:page" coordorigin=",605" coordsize="5732,7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">
                <v:rect id="docshape2" o:spid="_x0000_s1027" style="position:absolute;top:604;width:5732;height:7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" fillcolor="#36bead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8" type="#_x0000_t202" style="position:absolute;top:604;width:5732;height:7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59D51AC8" w14:textId="6EF91ACA" w:rsidR="00A52B5A" w:rsidRDefault="00F143D8">
                        <w:pPr>
                          <w:spacing w:before="187"/>
                          <w:ind w:left="662"/>
                          <w:rPr>
                            <w:rFonts w:ascii="Lucida Sans"/>
                            <w:b/>
                            <w:sz w:val="34"/>
                          </w:rPr>
                        </w:pPr>
                        <w:r>
                          <w:rPr>
                            <w:rFonts w:ascii="Lucida Sans"/>
                            <w:b/>
                            <w:color w:val="FFFFFF"/>
                            <w:w w:val="90"/>
                            <w:sz w:val="34"/>
                          </w:rPr>
                          <w:t xml:space="preserve">Sample </w:t>
                        </w:r>
                        <w:r w:rsidR="00A7489A">
                          <w:rPr>
                            <w:rFonts w:ascii="Lucida Sans"/>
                            <w:b/>
                            <w:color w:val="FFFFFF"/>
                            <w:w w:val="90"/>
                            <w:sz w:val="34"/>
                          </w:rPr>
                          <w:t>Virtual</w:t>
                        </w:r>
                        <w:r w:rsidR="00A7489A">
                          <w:rPr>
                            <w:rFonts w:ascii="Lucida Sans"/>
                            <w:b/>
                            <w:color w:val="FFFFFF"/>
                            <w:spacing w:val="29"/>
                            <w:w w:val="90"/>
                            <w:sz w:val="34"/>
                          </w:rPr>
                          <w:t xml:space="preserve"> </w:t>
                        </w:r>
                        <w:r w:rsidR="00A7489A">
                          <w:rPr>
                            <w:rFonts w:ascii="Lucida Sans"/>
                            <w:b/>
                            <w:color w:val="FFFFFF"/>
                            <w:w w:val="90"/>
                            <w:sz w:val="34"/>
                          </w:rPr>
                          <w:t>Mentor</w:t>
                        </w:r>
                        <w:r w:rsidR="00A7489A">
                          <w:rPr>
                            <w:rFonts w:ascii="Lucida Sans"/>
                            <w:b/>
                            <w:color w:val="FFFFFF"/>
                            <w:spacing w:val="29"/>
                            <w:w w:val="90"/>
                            <w:sz w:val="34"/>
                          </w:rPr>
                          <w:t xml:space="preserve"> </w:t>
                        </w:r>
                        <w:r w:rsidR="00A7489A">
                          <w:rPr>
                            <w:rFonts w:ascii="Lucida Sans"/>
                            <w:b/>
                            <w:color w:val="FFFFFF"/>
                            <w:w w:val="90"/>
                            <w:sz w:val="34"/>
                          </w:rPr>
                          <w:t>Schedule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59D51AC7" wp14:editId="23C1C187">
                <wp:extent cx="1579245" cy="503555"/>
                <wp:effectExtent l="0" t="0" r="5715" b="0"/>
                <wp:docPr id="1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79245" cy="503555"/>
                          <a:chOff x="0" y="0"/>
                          <a:chExt cx="2487" cy="793"/>
                        </a:xfrm>
                      </wpg:grpSpPr>
                      <pic:pic xmlns:pic="http://schemas.openxmlformats.org/drawingml/2006/picture">
                        <pic:nvPicPr>
                          <pic:cNvPr id="2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3" y="0"/>
                            <a:ext cx="513" cy="5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docshape6"/>
                        <wps:cNvSpPr>
                          <a:spLocks/>
                        </wps:cNvSpPr>
                        <wps:spPr bwMode="auto">
                          <a:xfrm>
                            <a:off x="0" y="279"/>
                            <a:ext cx="2192" cy="513"/>
                          </a:xfrm>
                          <a:custGeom>
                            <a:avLst/>
                            <a:gdLst>
                              <a:gd name="T0" fmla="*/ 867 w 2192"/>
                              <a:gd name="T1" fmla="+- 0 607 280"/>
                              <a:gd name="T2" fmla="*/ 607 h 513"/>
                              <a:gd name="T3" fmla="*/ 762 w 2192"/>
                              <a:gd name="T4" fmla="+- 0 607 280"/>
                              <a:gd name="T5" fmla="*/ 607 h 513"/>
                              <a:gd name="T6" fmla="*/ 694 w 2192"/>
                              <a:gd name="T7" fmla="+- 0 415 280"/>
                              <a:gd name="T8" fmla="*/ 415 h 513"/>
                              <a:gd name="T9" fmla="*/ 748 w 2192"/>
                              <a:gd name="T10" fmla="+- 0 290 280"/>
                              <a:gd name="T11" fmla="*/ 290 h 513"/>
                              <a:gd name="T12" fmla="*/ 446 w 2192"/>
                              <a:gd name="T13" fmla="+- 0 698 280"/>
                              <a:gd name="T14" fmla="*/ 698 h 513"/>
                              <a:gd name="T15" fmla="*/ 306 w 2192"/>
                              <a:gd name="T16" fmla="+- 0 327 280"/>
                              <a:gd name="T17" fmla="*/ 327 h 513"/>
                              <a:gd name="T18" fmla="*/ 237 w 2192"/>
                              <a:gd name="T19" fmla="+- 0 415 280"/>
                              <a:gd name="T20" fmla="*/ 415 h 513"/>
                              <a:gd name="T21" fmla="*/ 306 w 2192"/>
                              <a:gd name="T22" fmla="+- 0 327 280"/>
                              <a:gd name="T23" fmla="*/ 327 h 513"/>
                              <a:gd name="T24" fmla="*/ 0 w 2192"/>
                              <a:gd name="T25" fmla="+- 0 783 280"/>
                              <a:gd name="T26" fmla="*/ 783 h 513"/>
                              <a:gd name="T27" fmla="*/ 339 w 2192"/>
                              <a:gd name="T28" fmla="+- 0 698 280"/>
                              <a:gd name="T29" fmla="*/ 698 h 513"/>
                              <a:gd name="T30" fmla="*/ 477 w 2192"/>
                              <a:gd name="T31" fmla="+- 0 783 280"/>
                              <a:gd name="T32" fmla="*/ 783 h 513"/>
                              <a:gd name="T33" fmla="*/ 794 w 2192"/>
                              <a:gd name="T34" fmla="+- 0 698 280"/>
                              <a:gd name="T35" fmla="*/ 698 h 513"/>
                              <a:gd name="T36" fmla="*/ 1382 w 2192"/>
                              <a:gd name="T37" fmla="+- 0 473 280"/>
                              <a:gd name="T38" fmla="*/ 473 h 513"/>
                              <a:gd name="T39" fmla="*/ 1275 w 2192"/>
                              <a:gd name="T40" fmla="+- 0 313 280"/>
                              <a:gd name="T41" fmla="*/ 313 h 513"/>
                              <a:gd name="T42" fmla="*/ 1076 w 2192"/>
                              <a:gd name="T43" fmla="+- 0 288 280"/>
                              <a:gd name="T44" fmla="*/ 288 h 513"/>
                              <a:gd name="T45" fmla="*/ 928 w 2192"/>
                              <a:gd name="T46" fmla="+- 0 401 280"/>
                              <a:gd name="T47" fmla="*/ 401 h 513"/>
                              <a:gd name="T48" fmla="*/ 904 w 2192"/>
                              <a:gd name="T49" fmla="+- 0 608 280"/>
                              <a:gd name="T50" fmla="*/ 608 h 513"/>
                              <a:gd name="T51" fmla="*/ 1016 w 2192"/>
                              <a:gd name="T52" fmla="+- 0 760 280"/>
                              <a:gd name="T53" fmla="*/ 760 h 513"/>
                              <a:gd name="T54" fmla="*/ 1223 w 2192"/>
                              <a:gd name="T55" fmla="+- 0 781 280"/>
                              <a:gd name="T56" fmla="*/ 781 h 513"/>
                              <a:gd name="T57" fmla="*/ 1376 w 2192"/>
                              <a:gd name="T58" fmla="+- 0 627 280"/>
                              <a:gd name="T59" fmla="*/ 627 h 513"/>
                              <a:gd name="T60" fmla="*/ 1216 w 2192"/>
                              <a:gd name="T61" fmla="+- 0 678 280"/>
                              <a:gd name="T62" fmla="*/ 678 h 513"/>
                              <a:gd name="T63" fmla="*/ 1083 w 2192"/>
                              <a:gd name="T64" fmla="+- 0 684 280"/>
                              <a:gd name="T65" fmla="*/ 684 h 513"/>
                              <a:gd name="T66" fmla="*/ 1003 w 2192"/>
                              <a:gd name="T67" fmla="+- 0 536 280"/>
                              <a:gd name="T68" fmla="*/ 536 h 513"/>
                              <a:gd name="T69" fmla="*/ 1083 w 2192"/>
                              <a:gd name="T70" fmla="+- 0 387 280"/>
                              <a:gd name="T71" fmla="*/ 387 h 513"/>
                              <a:gd name="T72" fmla="*/ 1228 w 2192"/>
                              <a:gd name="T73" fmla="+- 0 401 280"/>
                              <a:gd name="T74" fmla="*/ 401 h 513"/>
                              <a:gd name="T75" fmla="*/ 1382 w 2192"/>
                              <a:gd name="T76" fmla="+- 0 473 280"/>
                              <a:gd name="T77" fmla="*/ 473 h 513"/>
                              <a:gd name="T78" fmla="*/ 1722 w 2192"/>
                              <a:gd name="T79" fmla="+- 0 531 280"/>
                              <a:gd name="T80" fmla="*/ 531 h 513"/>
                              <a:gd name="T81" fmla="*/ 1561 w 2192"/>
                              <a:gd name="T82" fmla="+- 0 477 280"/>
                              <a:gd name="T83" fmla="*/ 477 h 513"/>
                              <a:gd name="T84" fmla="*/ 1514 w 2192"/>
                              <a:gd name="T85" fmla="+- 0 403 280"/>
                              <a:gd name="T86" fmla="*/ 403 h 513"/>
                              <a:gd name="T87" fmla="*/ 1586 w 2192"/>
                              <a:gd name="T88" fmla="+- 0 370 280"/>
                              <a:gd name="T89" fmla="*/ 370 h 513"/>
                              <a:gd name="T90" fmla="*/ 1665 w 2192"/>
                              <a:gd name="T91" fmla="+- 0 414 280"/>
                              <a:gd name="T92" fmla="*/ 414 h 513"/>
                              <a:gd name="T93" fmla="*/ 1757 w 2192"/>
                              <a:gd name="T94" fmla="+- 0 381 280"/>
                              <a:gd name="T95" fmla="*/ 381 h 513"/>
                              <a:gd name="T96" fmla="*/ 1588 w 2192"/>
                              <a:gd name="T97" fmla="+- 0 280 280"/>
                              <a:gd name="T98" fmla="*/ 280 h 513"/>
                              <a:gd name="T99" fmla="*/ 1420 w 2192"/>
                              <a:gd name="T100" fmla="+- 0 373 280"/>
                              <a:gd name="T101" fmla="*/ 373 h 513"/>
                              <a:gd name="T102" fmla="*/ 1460 w 2192"/>
                              <a:gd name="T103" fmla="+- 0 541 280"/>
                              <a:gd name="T104" fmla="*/ 541 h 513"/>
                              <a:gd name="T105" fmla="*/ 1620 w 2192"/>
                              <a:gd name="T106" fmla="+- 0 594 280"/>
                              <a:gd name="T107" fmla="*/ 594 h 513"/>
                              <a:gd name="T108" fmla="*/ 1666 w 2192"/>
                              <a:gd name="T109" fmla="+- 0 670 280"/>
                              <a:gd name="T110" fmla="*/ 670 h 513"/>
                              <a:gd name="T111" fmla="*/ 1585 w 2192"/>
                              <a:gd name="T112" fmla="+- 0 702 280"/>
                              <a:gd name="T113" fmla="*/ 702 h 513"/>
                              <a:gd name="T114" fmla="*/ 1496 w 2192"/>
                              <a:gd name="T115" fmla="+- 0 656 280"/>
                              <a:gd name="T116" fmla="*/ 656 h 513"/>
                              <a:gd name="T117" fmla="*/ 1401 w 2192"/>
                              <a:gd name="T118" fmla="+- 0 687 280"/>
                              <a:gd name="T119" fmla="*/ 687 h 513"/>
                              <a:gd name="T120" fmla="*/ 1580 w 2192"/>
                              <a:gd name="T121" fmla="+- 0 793 280"/>
                              <a:gd name="T122" fmla="*/ 793 h 513"/>
                              <a:gd name="T123" fmla="*/ 1761 w 2192"/>
                              <a:gd name="T124" fmla="+- 0 703 280"/>
                              <a:gd name="T125" fmla="*/ 703 h 513"/>
                              <a:gd name="T126" fmla="*/ 2186 w 2192"/>
                              <a:gd name="T127" fmla="+- 0 607 280"/>
                              <a:gd name="T128" fmla="*/ 607 h 513"/>
                              <a:gd name="T129" fmla="*/ 2146 w 2192"/>
                              <a:gd name="T130" fmla="+- 0 551 280"/>
                              <a:gd name="T131" fmla="*/ 551 h 513"/>
                              <a:gd name="T132" fmla="*/ 2166 w 2192"/>
                              <a:gd name="T133" fmla="+- 0 492 280"/>
                              <a:gd name="T134" fmla="*/ 492 h 513"/>
                              <a:gd name="T135" fmla="*/ 2184 w 2192"/>
                              <a:gd name="T136" fmla="+- 0 425 280"/>
                              <a:gd name="T137" fmla="*/ 425 h 513"/>
                              <a:gd name="T138" fmla="*/ 2145 w 2192"/>
                              <a:gd name="T139" fmla="+- 0 330 280"/>
                              <a:gd name="T140" fmla="*/ 330 h 513"/>
                              <a:gd name="T141" fmla="*/ 2089 w 2192"/>
                              <a:gd name="T142" fmla="+- 0 636 280"/>
                              <a:gd name="T143" fmla="*/ 636 h 513"/>
                              <a:gd name="T144" fmla="*/ 2055 w 2192"/>
                              <a:gd name="T145" fmla="+- 0 688 280"/>
                              <a:gd name="T146" fmla="*/ 688 h 513"/>
                              <a:gd name="T147" fmla="*/ 1911 w 2192"/>
                              <a:gd name="T148" fmla="+- 0 580 280"/>
                              <a:gd name="T149" fmla="*/ 580 h 513"/>
                              <a:gd name="T150" fmla="*/ 2074 w 2192"/>
                              <a:gd name="T151" fmla="+- 0 595 280"/>
                              <a:gd name="T152" fmla="*/ 595 h 513"/>
                              <a:gd name="T153" fmla="*/ 2089 w 2192"/>
                              <a:gd name="T154" fmla="+- 0 300 280"/>
                              <a:gd name="T155" fmla="*/ 300 h 513"/>
                              <a:gd name="T156" fmla="*/ 2078 w 2192"/>
                              <a:gd name="T157" fmla="+- 0 459 280"/>
                              <a:gd name="T158" fmla="*/ 459 h 513"/>
                              <a:gd name="T159" fmla="*/ 2020 w 2192"/>
                              <a:gd name="T160" fmla="+- 0 489 280"/>
                              <a:gd name="T161" fmla="*/ 489 h 513"/>
                              <a:gd name="T162" fmla="*/ 2020 w 2192"/>
                              <a:gd name="T163" fmla="+- 0 382 280"/>
                              <a:gd name="T164" fmla="*/ 382 h 513"/>
                              <a:gd name="T165" fmla="*/ 2079 w 2192"/>
                              <a:gd name="T166" fmla="+- 0 415 280"/>
                              <a:gd name="T167" fmla="*/ 415 h 513"/>
                              <a:gd name="T168" fmla="*/ 2020 w 2192"/>
                              <a:gd name="T169" fmla="+- 0 290 280"/>
                              <a:gd name="T170" fmla="*/ 290 h 513"/>
                              <a:gd name="T171" fmla="*/ 2029 w 2192"/>
                              <a:gd name="T172" fmla="+- 0 783 280"/>
                              <a:gd name="T173" fmla="*/ 783 h 513"/>
                              <a:gd name="T174" fmla="*/ 2181 w 2192"/>
                              <a:gd name="T175" fmla="+- 0 701 280"/>
                              <a:gd name="T176" fmla="*/ 701 h 51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  <a:cxn ang="0">
                                <a:pos x="T162" y="T164"/>
                              </a:cxn>
                              <a:cxn ang="0">
                                <a:pos x="T165" y="T167"/>
                              </a:cxn>
                              <a:cxn ang="0">
                                <a:pos x="T168" y="T170"/>
                              </a:cxn>
                              <a:cxn ang="0">
                                <a:pos x="T171" y="T173"/>
                              </a:cxn>
                              <a:cxn ang="0">
                                <a:pos x="T174" y="T176"/>
                              </a:cxn>
                            </a:cxnLst>
                            <a:rect l="0" t="0" r="r" b="b"/>
                            <a:pathLst>
                              <a:path w="2192" h="513">
                                <a:moveTo>
                                  <a:pt x="933" y="503"/>
                                </a:moveTo>
                                <a:lnTo>
                                  <a:pt x="901" y="418"/>
                                </a:lnTo>
                                <a:lnTo>
                                  <a:pt x="867" y="327"/>
                                </a:lnTo>
                                <a:lnTo>
                                  <a:pt x="795" y="135"/>
                                </a:lnTo>
                                <a:lnTo>
                                  <a:pt x="762" y="47"/>
                                </a:lnTo>
                                <a:lnTo>
                                  <a:pt x="762" y="327"/>
                                </a:lnTo>
                                <a:lnTo>
                                  <a:pt x="624" y="327"/>
                                </a:lnTo>
                                <a:lnTo>
                                  <a:pt x="692" y="135"/>
                                </a:lnTo>
                                <a:lnTo>
                                  <a:pt x="694" y="135"/>
                                </a:lnTo>
                                <a:lnTo>
                                  <a:pt x="762" y="327"/>
                                </a:lnTo>
                                <a:lnTo>
                                  <a:pt x="762" y="47"/>
                                </a:lnTo>
                                <a:lnTo>
                                  <a:pt x="748" y="10"/>
                                </a:lnTo>
                                <a:lnTo>
                                  <a:pt x="641" y="10"/>
                                </a:lnTo>
                                <a:lnTo>
                                  <a:pt x="467" y="474"/>
                                </a:lnTo>
                                <a:lnTo>
                                  <a:pt x="446" y="418"/>
                                </a:lnTo>
                                <a:lnTo>
                                  <a:pt x="411" y="327"/>
                                </a:lnTo>
                                <a:lnTo>
                                  <a:pt x="339" y="135"/>
                                </a:lnTo>
                                <a:lnTo>
                                  <a:pt x="306" y="47"/>
                                </a:lnTo>
                                <a:lnTo>
                                  <a:pt x="306" y="327"/>
                                </a:lnTo>
                                <a:lnTo>
                                  <a:pt x="169" y="327"/>
                                </a:lnTo>
                                <a:lnTo>
                                  <a:pt x="237" y="135"/>
                                </a:lnTo>
                                <a:lnTo>
                                  <a:pt x="238" y="135"/>
                                </a:lnTo>
                                <a:lnTo>
                                  <a:pt x="306" y="327"/>
                                </a:lnTo>
                                <a:lnTo>
                                  <a:pt x="306" y="47"/>
                                </a:lnTo>
                                <a:lnTo>
                                  <a:pt x="292" y="10"/>
                                </a:lnTo>
                                <a:lnTo>
                                  <a:pt x="185" y="10"/>
                                </a:lnTo>
                                <a:lnTo>
                                  <a:pt x="0" y="503"/>
                                </a:lnTo>
                                <a:lnTo>
                                  <a:pt x="106" y="503"/>
                                </a:lnTo>
                                <a:lnTo>
                                  <a:pt x="136" y="418"/>
                                </a:lnTo>
                                <a:lnTo>
                                  <a:pt x="339" y="418"/>
                                </a:lnTo>
                                <a:lnTo>
                                  <a:pt x="368" y="503"/>
                                </a:lnTo>
                                <a:lnTo>
                                  <a:pt x="477" y="503"/>
                                </a:lnTo>
                                <a:lnTo>
                                  <a:pt x="562" y="503"/>
                                </a:lnTo>
                                <a:lnTo>
                                  <a:pt x="592" y="418"/>
                                </a:lnTo>
                                <a:lnTo>
                                  <a:pt x="794" y="418"/>
                                </a:lnTo>
                                <a:lnTo>
                                  <a:pt x="824" y="503"/>
                                </a:lnTo>
                                <a:lnTo>
                                  <a:pt x="933" y="503"/>
                                </a:lnTo>
                                <a:close/>
                                <a:moveTo>
                                  <a:pt x="1382" y="193"/>
                                </a:moveTo>
                                <a:lnTo>
                                  <a:pt x="1362" y="126"/>
                                </a:lnTo>
                                <a:lnTo>
                                  <a:pt x="1325" y="73"/>
                                </a:lnTo>
                                <a:lnTo>
                                  <a:pt x="1275" y="33"/>
                                </a:lnTo>
                                <a:lnTo>
                                  <a:pt x="1214" y="8"/>
                                </a:lnTo>
                                <a:lnTo>
                                  <a:pt x="1143" y="0"/>
                                </a:lnTo>
                                <a:lnTo>
                                  <a:pt x="1076" y="8"/>
                                </a:lnTo>
                                <a:lnTo>
                                  <a:pt x="1016" y="32"/>
                                </a:lnTo>
                                <a:lnTo>
                                  <a:pt x="966" y="70"/>
                                </a:lnTo>
                                <a:lnTo>
                                  <a:pt x="928" y="121"/>
                                </a:lnTo>
                                <a:lnTo>
                                  <a:pt x="904" y="183"/>
                                </a:lnTo>
                                <a:lnTo>
                                  <a:pt x="896" y="256"/>
                                </a:lnTo>
                                <a:lnTo>
                                  <a:pt x="904" y="328"/>
                                </a:lnTo>
                                <a:lnTo>
                                  <a:pt x="928" y="391"/>
                                </a:lnTo>
                                <a:lnTo>
                                  <a:pt x="966" y="442"/>
                                </a:lnTo>
                                <a:lnTo>
                                  <a:pt x="1016" y="480"/>
                                </a:lnTo>
                                <a:lnTo>
                                  <a:pt x="1076" y="504"/>
                                </a:lnTo>
                                <a:lnTo>
                                  <a:pt x="1143" y="512"/>
                                </a:lnTo>
                                <a:lnTo>
                                  <a:pt x="1223" y="501"/>
                                </a:lnTo>
                                <a:lnTo>
                                  <a:pt x="1291" y="468"/>
                                </a:lnTo>
                                <a:lnTo>
                                  <a:pt x="1344" y="416"/>
                                </a:lnTo>
                                <a:lnTo>
                                  <a:pt x="1376" y="347"/>
                                </a:lnTo>
                                <a:lnTo>
                                  <a:pt x="1264" y="347"/>
                                </a:lnTo>
                                <a:lnTo>
                                  <a:pt x="1244" y="376"/>
                                </a:lnTo>
                                <a:lnTo>
                                  <a:pt x="1216" y="398"/>
                                </a:lnTo>
                                <a:lnTo>
                                  <a:pt x="1183" y="411"/>
                                </a:lnTo>
                                <a:lnTo>
                                  <a:pt x="1143" y="415"/>
                                </a:lnTo>
                                <a:lnTo>
                                  <a:pt x="1083" y="404"/>
                                </a:lnTo>
                                <a:lnTo>
                                  <a:pt x="1039" y="372"/>
                                </a:lnTo>
                                <a:lnTo>
                                  <a:pt x="1012" y="322"/>
                                </a:lnTo>
                                <a:lnTo>
                                  <a:pt x="1003" y="256"/>
                                </a:lnTo>
                                <a:lnTo>
                                  <a:pt x="1012" y="190"/>
                                </a:lnTo>
                                <a:lnTo>
                                  <a:pt x="1039" y="140"/>
                                </a:lnTo>
                                <a:lnTo>
                                  <a:pt x="1083" y="107"/>
                                </a:lnTo>
                                <a:lnTo>
                                  <a:pt x="1143" y="96"/>
                                </a:lnTo>
                                <a:lnTo>
                                  <a:pt x="1190" y="103"/>
                                </a:lnTo>
                                <a:lnTo>
                                  <a:pt x="1228" y="121"/>
                                </a:lnTo>
                                <a:lnTo>
                                  <a:pt x="1257" y="152"/>
                                </a:lnTo>
                                <a:lnTo>
                                  <a:pt x="1274" y="193"/>
                                </a:lnTo>
                                <a:lnTo>
                                  <a:pt x="1382" y="193"/>
                                </a:lnTo>
                                <a:close/>
                                <a:moveTo>
                                  <a:pt x="1775" y="362"/>
                                </a:moveTo>
                                <a:lnTo>
                                  <a:pt x="1760" y="294"/>
                                </a:lnTo>
                                <a:lnTo>
                                  <a:pt x="1722" y="251"/>
                                </a:lnTo>
                                <a:lnTo>
                                  <a:pt x="1670" y="226"/>
                                </a:lnTo>
                                <a:lnTo>
                                  <a:pt x="1613" y="210"/>
                                </a:lnTo>
                                <a:lnTo>
                                  <a:pt x="1561" y="197"/>
                                </a:lnTo>
                                <a:lnTo>
                                  <a:pt x="1523" y="178"/>
                                </a:lnTo>
                                <a:lnTo>
                                  <a:pt x="1508" y="145"/>
                                </a:lnTo>
                                <a:lnTo>
                                  <a:pt x="1514" y="123"/>
                                </a:lnTo>
                                <a:lnTo>
                                  <a:pt x="1529" y="106"/>
                                </a:lnTo>
                                <a:lnTo>
                                  <a:pt x="1554" y="94"/>
                                </a:lnTo>
                                <a:lnTo>
                                  <a:pt x="1586" y="90"/>
                                </a:lnTo>
                                <a:lnTo>
                                  <a:pt x="1622" y="95"/>
                                </a:lnTo>
                                <a:lnTo>
                                  <a:pt x="1648" y="111"/>
                                </a:lnTo>
                                <a:lnTo>
                                  <a:pt x="1665" y="134"/>
                                </a:lnTo>
                                <a:lnTo>
                                  <a:pt x="1672" y="164"/>
                                </a:lnTo>
                                <a:lnTo>
                                  <a:pt x="1771" y="164"/>
                                </a:lnTo>
                                <a:lnTo>
                                  <a:pt x="1757" y="101"/>
                                </a:lnTo>
                                <a:lnTo>
                                  <a:pt x="1722" y="49"/>
                                </a:lnTo>
                                <a:lnTo>
                                  <a:pt x="1665" y="13"/>
                                </a:lnTo>
                                <a:lnTo>
                                  <a:pt x="1588" y="0"/>
                                </a:lnTo>
                                <a:lnTo>
                                  <a:pt x="1512" y="12"/>
                                </a:lnTo>
                                <a:lnTo>
                                  <a:pt x="1455" y="44"/>
                                </a:lnTo>
                                <a:lnTo>
                                  <a:pt x="1420" y="93"/>
                                </a:lnTo>
                                <a:lnTo>
                                  <a:pt x="1408" y="152"/>
                                </a:lnTo>
                                <a:lnTo>
                                  <a:pt x="1423" y="219"/>
                                </a:lnTo>
                                <a:lnTo>
                                  <a:pt x="1460" y="261"/>
                                </a:lnTo>
                                <a:lnTo>
                                  <a:pt x="1512" y="286"/>
                                </a:lnTo>
                                <a:lnTo>
                                  <a:pt x="1568" y="301"/>
                                </a:lnTo>
                                <a:lnTo>
                                  <a:pt x="1620" y="314"/>
                                </a:lnTo>
                                <a:lnTo>
                                  <a:pt x="1657" y="333"/>
                                </a:lnTo>
                                <a:lnTo>
                                  <a:pt x="1672" y="365"/>
                                </a:lnTo>
                                <a:lnTo>
                                  <a:pt x="1666" y="390"/>
                                </a:lnTo>
                                <a:lnTo>
                                  <a:pt x="1649" y="407"/>
                                </a:lnTo>
                                <a:lnTo>
                                  <a:pt x="1621" y="419"/>
                                </a:lnTo>
                                <a:lnTo>
                                  <a:pt x="1585" y="422"/>
                                </a:lnTo>
                                <a:lnTo>
                                  <a:pt x="1544" y="416"/>
                                </a:lnTo>
                                <a:lnTo>
                                  <a:pt x="1514" y="400"/>
                                </a:lnTo>
                                <a:lnTo>
                                  <a:pt x="1496" y="376"/>
                                </a:lnTo>
                                <a:lnTo>
                                  <a:pt x="1489" y="347"/>
                                </a:lnTo>
                                <a:lnTo>
                                  <a:pt x="1389" y="347"/>
                                </a:lnTo>
                                <a:lnTo>
                                  <a:pt x="1401" y="407"/>
                                </a:lnTo>
                                <a:lnTo>
                                  <a:pt x="1434" y="460"/>
                                </a:lnTo>
                                <a:lnTo>
                                  <a:pt x="1493" y="498"/>
                                </a:lnTo>
                                <a:lnTo>
                                  <a:pt x="1580" y="513"/>
                                </a:lnTo>
                                <a:lnTo>
                                  <a:pt x="1659" y="501"/>
                                </a:lnTo>
                                <a:lnTo>
                                  <a:pt x="1721" y="470"/>
                                </a:lnTo>
                                <a:lnTo>
                                  <a:pt x="1761" y="423"/>
                                </a:lnTo>
                                <a:lnTo>
                                  <a:pt x="1775" y="362"/>
                                </a:lnTo>
                                <a:close/>
                                <a:moveTo>
                                  <a:pt x="2191" y="363"/>
                                </a:moveTo>
                                <a:lnTo>
                                  <a:pt x="2186" y="327"/>
                                </a:lnTo>
                                <a:lnTo>
                                  <a:pt x="2172" y="300"/>
                                </a:lnTo>
                                <a:lnTo>
                                  <a:pt x="2170" y="296"/>
                                </a:lnTo>
                                <a:lnTo>
                                  <a:pt x="2146" y="271"/>
                                </a:lnTo>
                                <a:lnTo>
                                  <a:pt x="2116" y="254"/>
                                </a:lnTo>
                                <a:lnTo>
                                  <a:pt x="2144" y="237"/>
                                </a:lnTo>
                                <a:lnTo>
                                  <a:pt x="2166" y="212"/>
                                </a:lnTo>
                                <a:lnTo>
                                  <a:pt x="2167" y="209"/>
                                </a:lnTo>
                                <a:lnTo>
                                  <a:pt x="2179" y="182"/>
                                </a:lnTo>
                                <a:lnTo>
                                  <a:pt x="2184" y="145"/>
                                </a:lnTo>
                                <a:lnTo>
                                  <a:pt x="2176" y="102"/>
                                </a:lnTo>
                                <a:lnTo>
                                  <a:pt x="2175" y="93"/>
                                </a:lnTo>
                                <a:lnTo>
                                  <a:pt x="2145" y="50"/>
                                </a:lnTo>
                                <a:lnTo>
                                  <a:pt x="2094" y="21"/>
                                </a:lnTo>
                                <a:lnTo>
                                  <a:pt x="2089" y="20"/>
                                </a:lnTo>
                                <a:lnTo>
                                  <a:pt x="2089" y="356"/>
                                </a:lnTo>
                                <a:lnTo>
                                  <a:pt x="2085" y="379"/>
                                </a:lnTo>
                                <a:lnTo>
                                  <a:pt x="2074" y="397"/>
                                </a:lnTo>
                                <a:lnTo>
                                  <a:pt x="2055" y="408"/>
                                </a:lnTo>
                                <a:lnTo>
                                  <a:pt x="2027" y="412"/>
                                </a:lnTo>
                                <a:lnTo>
                                  <a:pt x="1911" y="412"/>
                                </a:lnTo>
                                <a:lnTo>
                                  <a:pt x="1911" y="300"/>
                                </a:lnTo>
                                <a:lnTo>
                                  <a:pt x="2027" y="300"/>
                                </a:lnTo>
                                <a:lnTo>
                                  <a:pt x="2055" y="304"/>
                                </a:lnTo>
                                <a:lnTo>
                                  <a:pt x="2074" y="315"/>
                                </a:lnTo>
                                <a:lnTo>
                                  <a:pt x="2085" y="333"/>
                                </a:lnTo>
                                <a:lnTo>
                                  <a:pt x="2089" y="356"/>
                                </a:lnTo>
                                <a:lnTo>
                                  <a:pt x="2089" y="20"/>
                                </a:lnTo>
                                <a:lnTo>
                                  <a:pt x="2082" y="19"/>
                                </a:lnTo>
                                <a:lnTo>
                                  <a:pt x="2082" y="156"/>
                                </a:lnTo>
                                <a:lnTo>
                                  <a:pt x="2078" y="179"/>
                                </a:lnTo>
                                <a:lnTo>
                                  <a:pt x="2066" y="196"/>
                                </a:lnTo>
                                <a:lnTo>
                                  <a:pt x="2046" y="206"/>
                                </a:lnTo>
                                <a:lnTo>
                                  <a:pt x="2020" y="209"/>
                                </a:lnTo>
                                <a:lnTo>
                                  <a:pt x="1911" y="209"/>
                                </a:lnTo>
                                <a:lnTo>
                                  <a:pt x="1911" y="102"/>
                                </a:lnTo>
                                <a:lnTo>
                                  <a:pt x="2020" y="102"/>
                                </a:lnTo>
                                <a:lnTo>
                                  <a:pt x="2048" y="106"/>
                                </a:lnTo>
                                <a:lnTo>
                                  <a:pt x="2068" y="118"/>
                                </a:lnTo>
                                <a:lnTo>
                                  <a:pt x="2079" y="135"/>
                                </a:lnTo>
                                <a:lnTo>
                                  <a:pt x="2082" y="156"/>
                                </a:lnTo>
                                <a:lnTo>
                                  <a:pt x="2082" y="19"/>
                                </a:lnTo>
                                <a:lnTo>
                                  <a:pt x="2020" y="10"/>
                                </a:lnTo>
                                <a:lnTo>
                                  <a:pt x="1812" y="10"/>
                                </a:lnTo>
                                <a:lnTo>
                                  <a:pt x="1812" y="503"/>
                                </a:lnTo>
                                <a:lnTo>
                                  <a:pt x="2029" y="503"/>
                                </a:lnTo>
                                <a:lnTo>
                                  <a:pt x="2100" y="493"/>
                                </a:lnTo>
                                <a:lnTo>
                                  <a:pt x="2150" y="465"/>
                                </a:lnTo>
                                <a:lnTo>
                                  <a:pt x="2181" y="421"/>
                                </a:lnTo>
                                <a:lnTo>
                                  <a:pt x="2183" y="412"/>
                                </a:lnTo>
                                <a:lnTo>
                                  <a:pt x="2191" y="3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E6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9AD262" id="docshapegroup4" o:spid="_x0000_s1026" style="width:124.35pt;height:39.65pt;mso-position-horizontal-relative:char;mso-position-vertical-relative:line" coordsize="2487,7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1973;width:513;height: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">
                  <v:imagedata r:id="rId11" o:title=""/>
                </v:shape>
                <v:shape id="docshape6" o:spid="_x0000_s1028" style="position:absolute;top:279;width:2192;height:513;visibility:visible;mso-wrap-style:square;v-text-anchor:top" coordsize="2192,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" path="m933,503l901,418,867,327,795,135,762,47r,280l624,327,692,135r2,l762,327r,-280l748,10r-107,l467,474,446,418,411,327,339,135,306,47r,280l169,327,237,135r1,l306,327r,-280l292,10r-107,l,503r106,l136,418r203,l368,503r109,l562,503r30,-85l794,418r30,85l933,503xm1382,193r-20,-67l1325,73,1275,33,1214,8,1143,r-67,8l1016,32,966,70r-38,51l904,183r-8,73l904,328r24,63l966,442r50,38l1076,504r67,8l1223,501r68,-33l1344,416r32,-69l1264,347r-20,29l1216,398r-33,13l1143,415r-60,-11l1039,372r-27,-50l1003,256r9,-66l1039,140r44,-33l1143,96r47,7l1228,121r29,31l1274,193r108,xm1775,362r-15,-68l1722,251r-52,-25l1613,210r-52,-13l1523,178r-15,-33l1514,123r15,-17l1554,94r32,-4l1622,95r26,16l1665,134r7,30l1771,164r-14,-63l1722,49,1665,13,1588,r-76,12l1455,44r-35,49l1408,152r15,67l1460,261r52,25l1568,301r52,13l1657,333r15,32l1666,390r-17,17l1621,419r-36,3l1544,416r-30,-16l1496,376r-7,-29l1389,347r12,60l1434,460r59,38l1580,513r79,-12l1721,470r40,-47l1775,362xm2191,363r-5,-36l2172,300r-2,-4l2146,271r-30,-17l2144,237r22,-25l2167,209r12,-27l2184,145r-8,-43l2175,93,2145,50,2094,21r-5,-1l2089,356r-4,23l2074,397r-19,11l2027,412r-116,l1911,300r116,l2055,304r19,11l2085,333r4,23l2089,20r-7,-1l2082,156r-4,23l2066,196r-20,10l2020,209r-109,l1911,102r109,l2048,106r20,12l2079,135r3,21l2082,19r-62,-9l1812,10r,493l2029,503r71,-10l2150,465r31,-44l2183,412r8,-49xe" fillcolor="#006e63" stroked="f">
                  <v:path arrowok="t" o:connecttype="custom" o:connectlocs="867,607;762,607;694,415;748,290;446,698;306,327;237,415;306,327;0,783;339,698;477,783;794,698;1382,473;1275,313;1076,288;928,401;904,608;1016,760;1223,781;1376,627;1216,678;1083,684;1003,536;1083,387;1228,401;1382,473;1722,531;1561,477;1514,403;1586,370;1665,414;1757,381;1588,280;1420,373;1460,541;1620,594;1666,670;1585,702;1496,656;1401,687;1580,793;1761,703;2186,607;2146,551;2166,492;2184,425;2145,330;2089,636;2055,688;1911,580;2074,595;2089,300;2078,459;2020,489;2020,382;2079,415;2020,290;2029,783;2181,701" o:connectangles="0,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59D519ED" w14:textId="77777777" w:rsidR="00A52B5A" w:rsidRDefault="00A52B5A">
      <w:pPr>
        <w:pStyle w:val="Title"/>
        <w:spacing w:before="8"/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6"/>
        <w:gridCol w:w="1243"/>
        <w:gridCol w:w="1835"/>
        <w:gridCol w:w="2821"/>
        <w:gridCol w:w="2043"/>
        <w:gridCol w:w="1270"/>
      </w:tblGrid>
      <w:tr w:rsidR="00A52B5A" w14:paraId="59D519F5" w14:textId="77777777">
        <w:trPr>
          <w:trHeight w:val="1188"/>
        </w:trPr>
        <w:tc>
          <w:tcPr>
            <w:tcW w:w="1806" w:type="dxa"/>
            <w:shd w:val="clear" w:color="auto" w:fill="36BEAD"/>
          </w:tcPr>
          <w:p w14:paraId="25AF7F92" w14:textId="77777777" w:rsidR="00A52B5A" w:rsidRDefault="00A7489A">
            <w:pPr>
              <w:pStyle w:val="TableParagraph"/>
              <w:spacing w:before="21"/>
              <w:ind w:left="80"/>
              <w:rPr>
                <w:rFonts w:ascii="Lucida Sans"/>
                <w:b/>
                <w:color w:val="FFFFFF"/>
                <w:w w:val="90"/>
                <w:sz w:val="24"/>
              </w:rPr>
            </w:pPr>
            <w:r>
              <w:rPr>
                <w:rFonts w:ascii="Lucida Sans"/>
                <w:b/>
                <w:color w:val="FFFFFF"/>
                <w:w w:val="90"/>
                <w:sz w:val="24"/>
              </w:rPr>
              <w:t>Host</w:t>
            </w:r>
            <w:r>
              <w:rPr>
                <w:rFonts w:ascii="Lucida Sans"/>
                <w:b/>
                <w:color w:val="FFFFFF"/>
                <w:spacing w:val="-5"/>
                <w:w w:val="90"/>
                <w:sz w:val="24"/>
              </w:rPr>
              <w:t xml:space="preserve"> </w:t>
            </w:r>
            <w:r>
              <w:rPr>
                <w:rFonts w:ascii="Lucida Sans"/>
                <w:b/>
                <w:color w:val="FFFFFF"/>
                <w:w w:val="90"/>
                <w:sz w:val="24"/>
              </w:rPr>
              <w:t>Time</w:t>
            </w:r>
          </w:p>
          <w:p w14:paraId="59D519EE" w14:textId="2414B505" w:rsidR="00E824E9" w:rsidRDefault="00E824E9">
            <w:pPr>
              <w:pStyle w:val="TableParagraph"/>
              <w:spacing w:before="21"/>
              <w:ind w:left="80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w w:val="90"/>
                <w:sz w:val="24"/>
              </w:rPr>
              <w:t>(UTC +8)</w:t>
            </w:r>
          </w:p>
        </w:tc>
        <w:tc>
          <w:tcPr>
            <w:tcW w:w="1243" w:type="dxa"/>
            <w:shd w:val="clear" w:color="auto" w:fill="36BEAD"/>
          </w:tcPr>
          <w:p w14:paraId="59D519EF" w14:textId="77777777" w:rsidR="00A52B5A" w:rsidRDefault="00A7489A">
            <w:pPr>
              <w:pStyle w:val="TableParagraph"/>
              <w:spacing w:before="21" w:line="244" w:lineRule="auto"/>
              <w:ind w:left="80" w:right="334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w w:val="90"/>
                <w:sz w:val="24"/>
              </w:rPr>
              <w:t>Mentor</w:t>
            </w:r>
            <w:r>
              <w:rPr>
                <w:rFonts w:ascii="Lucida Sans"/>
                <w:b/>
                <w:color w:val="FFFFFF"/>
                <w:spacing w:val="-66"/>
                <w:w w:val="90"/>
                <w:sz w:val="24"/>
              </w:rPr>
              <w:t xml:space="preserve"> </w:t>
            </w:r>
            <w:r>
              <w:rPr>
                <w:rFonts w:ascii="Lucida Sans"/>
                <w:b/>
                <w:color w:val="FFFFFF"/>
                <w:sz w:val="24"/>
              </w:rPr>
              <w:t>Time</w:t>
            </w:r>
            <w:r>
              <w:rPr>
                <w:rFonts w:ascii="Lucida Sans"/>
                <w:b/>
                <w:color w:val="FFFFFF"/>
                <w:spacing w:val="1"/>
                <w:sz w:val="24"/>
              </w:rPr>
              <w:t xml:space="preserve"> </w:t>
            </w:r>
            <w:r>
              <w:rPr>
                <w:rFonts w:ascii="Lucida Sans"/>
                <w:b/>
                <w:color w:val="FFFFFF"/>
                <w:w w:val="95"/>
                <w:sz w:val="24"/>
              </w:rPr>
              <w:t>UTC+2</w:t>
            </w:r>
          </w:p>
          <w:p w14:paraId="59D519F0" w14:textId="77777777" w:rsidR="00A52B5A" w:rsidRDefault="00A7489A">
            <w:pPr>
              <w:pStyle w:val="TableParagraph"/>
              <w:spacing w:line="282" w:lineRule="exact"/>
              <w:ind w:left="80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sz w:val="24"/>
              </w:rPr>
              <w:t>(Berlin)</w:t>
            </w:r>
          </w:p>
        </w:tc>
        <w:tc>
          <w:tcPr>
            <w:tcW w:w="1835" w:type="dxa"/>
            <w:shd w:val="clear" w:color="auto" w:fill="36BEAD"/>
          </w:tcPr>
          <w:p w14:paraId="59D519F1" w14:textId="77777777" w:rsidR="00A52B5A" w:rsidRDefault="00A7489A">
            <w:pPr>
              <w:pStyle w:val="TableParagraph"/>
              <w:spacing w:before="21"/>
              <w:ind w:left="80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sz w:val="24"/>
              </w:rPr>
              <w:t>Event</w:t>
            </w:r>
          </w:p>
        </w:tc>
        <w:tc>
          <w:tcPr>
            <w:tcW w:w="2821" w:type="dxa"/>
            <w:shd w:val="clear" w:color="auto" w:fill="36BEAD"/>
          </w:tcPr>
          <w:p w14:paraId="59D519F2" w14:textId="77777777" w:rsidR="00A52B5A" w:rsidRDefault="00A7489A">
            <w:pPr>
              <w:pStyle w:val="TableParagraph"/>
              <w:spacing w:before="21"/>
              <w:ind w:left="81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sz w:val="24"/>
              </w:rPr>
              <w:t>Focus</w:t>
            </w:r>
          </w:p>
        </w:tc>
        <w:tc>
          <w:tcPr>
            <w:tcW w:w="2043" w:type="dxa"/>
            <w:shd w:val="clear" w:color="auto" w:fill="36BEAD"/>
          </w:tcPr>
          <w:p w14:paraId="59D519F3" w14:textId="77777777" w:rsidR="00A52B5A" w:rsidRDefault="00A7489A">
            <w:pPr>
              <w:pStyle w:val="TableParagraph"/>
              <w:spacing w:before="21"/>
              <w:ind w:left="83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sz w:val="24"/>
              </w:rPr>
              <w:t>Participants</w:t>
            </w:r>
          </w:p>
        </w:tc>
        <w:tc>
          <w:tcPr>
            <w:tcW w:w="1270" w:type="dxa"/>
            <w:shd w:val="clear" w:color="auto" w:fill="36BEAD"/>
          </w:tcPr>
          <w:p w14:paraId="59D519F4" w14:textId="77777777" w:rsidR="00A52B5A" w:rsidRDefault="00A7489A">
            <w:pPr>
              <w:pStyle w:val="TableParagraph"/>
              <w:spacing w:before="21"/>
              <w:ind w:left="85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sz w:val="24"/>
              </w:rPr>
              <w:t>Location</w:t>
            </w:r>
          </w:p>
        </w:tc>
      </w:tr>
      <w:tr w:rsidR="00A52B5A" w14:paraId="59D519F7" w14:textId="77777777">
        <w:trPr>
          <w:trHeight w:val="652"/>
        </w:trPr>
        <w:tc>
          <w:tcPr>
            <w:tcW w:w="11018" w:type="dxa"/>
            <w:gridSpan w:val="6"/>
            <w:shd w:val="clear" w:color="auto" w:fill="A8D9D1"/>
          </w:tcPr>
          <w:p w14:paraId="59D519F6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t>Day</w:t>
            </w:r>
            <w:r>
              <w:rPr>
                <w:rFonts w:ascii="Lucida Sans"/>
                <w:b/>
                <w:color w:val="52555B"/>
                <w:spacing w:val="-7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1</w:t>
            </w:r>
          </w:p>
        </w:tc>
      </w:tr>
      <w:tr w:rsidR="00A52B5A" w14:paraId="59D51A04" w14:textId="77777777">
        <w:trPr>
          <w:trHeight w:val="2052"/>
        </w:trPr>
        <w:tc>
          <w:tcPr>
            <w:tcW w:w="1806" w:type="dxa"/>
          </w:tcPr>
          <w:p w14:paraId="59D519F8" w14:textId="77777777" w:rsidR="00A52B5A" w:rsidRDefault="00A7489A">
            <w:pPr>
              <w:pStyle w:val="TableParagraph"/>
              <w:spacing w:before="30"/>
              <w:ind w:left="79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2:00pm</w:t>
            </w:r>
          </w:p>
        </w:tc>
        <w:tc>
          <w:tcPr>
            <w:tcW w:w="1243" w:type="dxa"/>
          </w:tcPr>
          <w:p w14:paraId="59D519F9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8:00am</w:t>
            </w:r>
          </w:p>
        </w:tc>
        <w:tc>
          <w:tcPr>
            <w:tcW w:w="1835" w:type="dxa"/>
          </w:tcPr>
          <w:p w14:paraId="59D519FA" w14:textId="77777777" w:rsidR="00A52B5A" w:rsidRDefault="00A7489A">
            <w:pPr>
              <w:pStyle w:val="TableParagraph"/>
              <w:spacing w:before="30" w:line="249" w:lineRule="auto"/>
              <w:ind w:left="80" w:right="18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Meet with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an</w:t>
            </w:r>
            <w:r>
              <w:rPr>
                <w:color w:val="52555B"/>
                <w:spacing w:val="6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(Head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of the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chool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or</w:t>
            </w:r>
            <w:r>
              <w:rPr>
                <w:color w:val="52555B"/>
                <w:spacing w:val="2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equivalent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osition)</w:t>
            </w:r>
          </w:p>
          <w:p w14:paraId="59D519FB" w14:textId="77777777" w:rsidR="00A52B5A" w:rsidRDefault="00A7489A">
            <w:pPr>
              <w:pStyle w:val="TableParagraph"/>
              <w:spacing w:before="4"/>
              <w:ind w:left="8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nd</w:t>
            </w:r>
            <w:r>
              <w:rPr>
                <w:color w:val="52555B"/>
                <w:spacing w:val="-16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key</w:t>
            </w:r>
          </w:p>
          <w:p w14:paraId="59D519FC" w14:textId="77777777" w:rsidR="00A52B5A" w:rsidRDefault="00A7489A">
            <w:pPr>
              <w:pStyle w:val="TableParagraph"/>
              <w:spacing w:before="12" w:line="275" w:lineRule="exact"/>
              <w:ind w:left="8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dministrators</w:t>
            </w:r>
          </w:p>
        </w:tc>
        <w:tc>
          <w:tcPr>
            <w:tcW w:w="2821" w:type="dxa"/>
          </w:tcPr>
          <w:p w14:paraId="59D519FD" w14:textId="77777777" w:rsidR="00A52B5A" w:rsidRDefault="00A7489A">
            <w:pPr>
              <w:pStyle w:val="TableParagraph"/>
              <w:spacing w:before="30"/>
              <w:ind w:left="8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Set</w:t>
            </w:r>
            <w:r>
              <w:rPr>
                <w:color w:val="52555B"/>
                <w:spacing w:val="4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expectations</w:t>
            </w:r>
          </w:p>
          <w:p w14:paraId="59D519FE" w14:textId="77777777" w:rsidR="00A52B5A" w:rsidRDefault="00A52B5A">
            <w:pPr>
              <w:pStyle w:val="TableParagraph"/>
              <w:spacing w:before="8"/>
              <w:rPr>
                <w:rFonts w:ascii="Times New Roman"/>
                <w:sz w:val="25"/>
              </w:rPr>
            </w:pPr>
          </w:p>
          <w:p w14:paraId="59D519FF" w14:textId="1E283029" w:rsidR="00A52B5A" w:rsidRDefault="00A7489A">
            <w:pPr>
              <w:pStyle w:val="TableParagraph"/>
              <w:spacing w:line="280" w:lineRule="atLeast"/>
              <w:ind w:left="8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Discuss</w:t>
            </w:r>
            <w:r>
              <w:rPr>
                <w:color w:val="52555B"/>
                <w:spacing w:val="2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y</w:t>
            </w:r>
            <w:r>
              <w:rPr>
                <w:color w:val="52555B"/>
                <w:spacing w:val="2"/>
                <w:w w:val="105"/>
                <w:sz w:val="24"/>
              </w:rPr>
              <w:t xml:space="preserve"> </w:t>
            </w:r>
            <w:r w:rsidR="001A6748">
              <w:rPr>
                <w:color w:val="52555B"/>
                <w:spacing w:val="2"/>
                <w:w w:val="105"/>
                <w:sz w:val="24"/>
              </w:rPr>
              <w:t>Guiding Prin</w:t>
            </w:r>
            <w:r w:rsidR="00745705">
              <w:rPr>
                <w:color w:val="52555B"/>
                <w:spacing w:val="2"/>
                <w:w w:val="105"/>
                <w:sz w:val="24"/>
              </w:rPr>
              <w:t>ciples</w:t>
            </w:r>
            <w:r w:rsidR="005965E7">
              <w:rPr>
                <w:color w:val="52555B"/>
                <w:spacing w:val="2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 Scope of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ccreditation</w:t>
            </w:r>
            <w:r w:rsidR="005965E7">
              <w:rPr>
                <w:color w:val="52555B"/>
                <w:w w:val="105"/>
                <w:sz w:val="24"/>
              </w:rPr>
              <w:t xml:space="preserve"> &amp;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issues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from Eligibilit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pplication</w:t>
            </w:r>
            <w:r>
              <w:rPr>
                <w:color w:val="52555B"/>
                <w:spacing w:val="-13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decision</w:t>
            </w:r>
          </w:p>
        </w:tc>
        <w:tc>
          <w:tcPr>
            <w:tcW w:w="2043" w:type="dxa"/>
          </w:tcPr>
          <w:p w14:paraId="59D51A00" w14:textId="77777777" w:rsidR="00A52B5A" w:rsidRDefault="00A7489A">
            <w:pPr>
              <w:pStyle w:val="TableParagraph"/>
              <w:spacing w:before="30" w:line="249" w:lineRule="auto"/>
              <w:ind w:left="83" w:right="29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an and key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dministrators</w:t>
            </w:r>
          </w:p>
        </w:tc>
        <w:tc>
          <w:tcPr>
            <w:tcW w:w="1270" w:type="dxa"/>
          </w:tcPr>
          <w:p w14:paraId="59D51A01" w14:textId="77777777" w:rsidR="00A52B5A" w:rsidRDefault="00A52B5A">
            <w:pPr>
              <w:pStyle w:val="TableParagraph"/>
              <w:rPr>
                <w:rFonts w:ascii="Times New Roman"/>
                <w:sz w:val="32"/>
              </w:rPr>
            </w:pPr>
          </w:p>
          <w:p w14:paraId="59D51A02" w14:textId="77777777" w:rsidR="00A52B5A" w:rsidRDefault="00A52B5A">
            <w:pPr>
              <w:pStyle w:val="TableParagraph"/>
              <w:spacing w:before="2"/>
              <w:rPr>
                <w:rFonts w:ascii="Times New Roman"/>
                <w:sz w:val="33"/>
              </w:rPr>
            </w:pPr>
          </w:p>
          <w:p w14:paraId="59D51A03" w14:textId="77777777" w:rsidR="00A52B5A" w:rsidRDefault="00A7489A">
            <w:pPr>
              <w:pStyle w:val="TableParagraph"/>
              <w:spacing w:line="249" w:lineRule="auto"/>
              <w:ind w:left="85" w:right="43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Virtual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link</w:t>
            </w:r>
          </w:p>
        </w:tc>
      </w:tr>
      <w:tr w:rsidR="00A52B5A" w14:paraId="59D51A0B" w14:textId="77777777">
        <w:trPr>
          <w:trHeight w:val="574"/>
        </w:trPr>
        <w:tc>
          <w:tcPr>
            <w:tcW w:w="1806" w:type="dxa"/>
            <w:tcBorders>
              <w:bottom w:val="nil"/>
            </w:tcBorders>
          </w:tcPr>
          <w:p w14:paraId="59D51A05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3:00pm</w:t>
            </w:r>
          </w:p>
        </w:tc>
        <w:tc>
          <w:tcPr>
            <w:tcW w:w="1243" w:type="dxa"/>
            <w:tcBorders>
              <w:bottom w:val="nil"/>
            </w:tcBorders>
          </w:tcPr>
          <w:p w14:paraId="59D51A06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9:00am</w:t>
            </w:r>
          </w:p>
        </w:tc>
        <w:tc>
          <w:tcPr>
            <w:tcW w:w="1835" w:type="dxa"/>
            <w:tcBorders>
              <w:bottom w:val="nil"/>
            </w:tcBorders>
          </w:tcPr>
          <w:p w14:paraId="59D51A07" w14:textId="77777777" w:rsidR="00A52B5A" w:rsidRDefault="00A7489A">
            <w:pPr>
              <w:pStyle w:val="TableParagraph"/>
              <w:spacing w:before="6" w:line="280" w:lineRule="atLeast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Meeting</w:t>
            </w:r>
            <w:r>
              <w:rPr>
                <w:color w:val="52555B"/>
                <w:spacing w:val="8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with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the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Chief</w:t>
            </w:r>
          </w:p>
        </w:tc>
        <w:tc>
          <w:tcPr>
            <w:tcW w:w="2821" w:type="dxa"/>
            <w:tcBorders>
              <w:bottom w:val="nil"/>
            </w:tcBorders>
          </w:tcPr>
          <w:p w14:paraId="59D51A08" w14:textId="77777777" w:rsidR="00A52B5A" w:rsidRDefault="00A7489A">
            <w:pPr>
              <w:pStyle w:val="TableParagraph"/>
              <w:spacing w:before="30"/>
              <w:ind w:left="8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Brief</w:t>
            </w:r>
            <w:r>
              <w:rPr>
                <w:color w:val="52555B"/>
                <w:spacing w:val="14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introduction</w:t>
            </w:r>
          </w:p>
        </w:tc>
        <w:tc>
          <w:tcPr>
            <w:tcW w:w="2043" w:type="dxa"/>
            <w:tcBorders>
              <w:bottom w:val="nil"/>
            </w:tcBorders>
          </w:tcPr>
          <w:p w14:paraId="59D51A09" w14:textId="77777777" w:rsidR="00A52B5A" w:rsidRDefault="00A7489A">
            <w:pPr>
              <w:pStyle w:val="TableParagraph"/>
              <w:spacing w:before="6" w:line="280" w:lineRule="atLeast"/>
              <w:ind w:left="83" w:right="99"/>
              <w:rPr>
                <w:sz w:val="24"/>
              </w:rPr>
            </w:pPr>
            <w:r>
              <w:rPr>
                <w:color w:val="52555B"/>
                <w:spacing w:val="-2"/>
                <w:w w:val="110"/>
                <w:sz w:val="24"/>
              </w:rPr>
              <w:t>Chief Academic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fficer</w:t>
            </w:r>
            <w:r>
              <w:rPr>
                <w:color w:val="52555B"/>
                <w:spacing w:val="-1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</w:t>
            </w:r>
          </w:p>
        </w:tc>
        <w:tc>
          <w:tcPr>
            <w:tcW w:w="1270" w:type="dxa"/>
            <w:vMerge w:val="restart"/>
          </w:tcPr>
          <w:p w14:paraId="59D51A0A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12" w14:textId="77777777">
        <w:trPr>
          <w:trHeight w:val="556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0C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0D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0E" w14:textId="77777777" w:rsidR="00A52B5A" w:rsidRDefault="00A7489A">
            <w:pPr>
              <w:pStyle w:val="TableParagraph"/>
              <w:spacing w:line="288" w:lineRule="exact"/>
              <w:ind w:left="80" w:right="442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cademic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fficer</w:t>
            </w:r>
            <w:r>
              <w:rPr>
                <w:color w:val="52555B"/>
                <w:spacing w:val="-19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</w:t>
            </w: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0F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10" w14:textId="77777777" w:rsidR="00A52B5A" w:rsidRDefault="00A7489A">
            <w:pPr>
              <w:pStyle w:val="TableParagraph"/>
              <w:spacing w:before="11"/>
              <w:ind w:left="83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an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11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19" w14:textId="77777777">
        <w:trPr>
          <w:trHeight w:val="286"/>
        </w:trPr>
        <w:tc>
          <w:tcPr>
            <w:tcW w:w="1806" w:type="dxa"/>
            <w:tcBorders>
              <w:top w:val="nil"/>
            </w:tcBorders>
          </w:tcPr>
          <w:p w14:paraId="59D51A13" w14:textId="77777777" w:rsidR="00A52B5A" w:rsidRDefault="00A52B5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3" w:type="dxa"/>
            <w:tcBorders>
              <w:top w:val="nil"/>
            </w:tcBorders>
          </w:tcPr>
          <w:p w14:paraId="59D51A14" w14:textId="77777777" w:rsidR="00A52B5A" w:rsidRDefault="00A52B5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835" w:type="dxa"/>
            <w:tcBorders>
              <w:top w:val="nil"/>
            </w:tcBorders>
          </w:tcPr>
          <w:p w14:paraId="59D51A15" w14:textId="77777777" w:rsidR="00A52B5A" w:rsidRDefault="00A7489A">
            <w:pPr>
              <w:pStyle w:val="TableParagraph"/>
              <w:spacing w:line="266" w:lineRule="exact"/>
              <w:ind w:left="8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an</w:t>
            </w:r>
          </w:p>
        </w:tc>
        <w:tc>
          <w:tcPr>
            <w:tcW w:w="2821" w:type="dxa"/>
            <w:tcBorders>
              <w:top w:val="nil"/>
            </w:tcBorders>
          </w:tcPr>
          <w:p w14:paraId="59D51A16" w14:textId="77777777" w:rsidR="00A52B5A" w:rsidRDefault="00A52B5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043" w:type="dxa"/>
            <w:tcBorders>
              <w:top w:val="nil"/>
            </w:tcBorders>
          </w:tcPr>
          <w:p w14:paraId="59D51A17" w14:textId="77777777" w:rsidR="00A52B5A" w:rsidRDefault="00A52B5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18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1D" w14:textId="77777777">
        <w:trPr>
          <w:trHeight w:val="652"/>
        </w:trPr>
        <w:tc>
          <w:tcPr>
            <w:tcW w:w="1806" w:type="dxa"/>
          </w:tcPr>
          <w:p w14:paraId="59D51A1A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3:45pm</w:t>
            </w:r>
          </w:p>
        </w:tc>
        <w:tc>
          <w:tcPr>
            <w:tcW w:w="1243" w:type="dxa"/>
          </w:tcPr>
          <w:p w14:paraId="59D51A1B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9:45am</w:t>
            </w:r>
          </w:p>
        </w:tc>
        <w:tc>
          <w:tcPr>
            <w:tcW w:w="7969" w:type="dxa"/>
            <w:gridSpan w:val="4"/>
          </w:tcPr>
          <w:p w14:paraId="59D51A1C" w14:textId="77777777" w:rsidR="00A52B5A" w:rsidRDefault="00A7489A">
            <w:pPr>
              <w:pStyle w:val="TableParagraph"/>
              <w:spacing w:before="30"/>
              <w:ind w:left="3638" w:right="3611"/>
              <w:jc w:val="center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Break</w:t>
            </w:r>
          </w:p>
        </w:tc>
      </w:tr>
      <w:tr w:rsidR="00A52B5A" w14:paraId="59D51A27" w14:textId="77777777">
        <w:trPr>
          <w:trHeight w:val="2446"/>
        </w:trPr>
        <w:tc>
          <w:tcPr>
            <w:tcW w:w="1806" w:type="dxa"/>
            <w:tcBorders>
              <w:bottom w:val="nil"/>
            </w:tcBorders>
          </w:tcPr>
          <w:p w14:paraId="59D51A1E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4:00pm</w:t>
            </w:r>
          </w:p>
        </w:tc>
        <w:tc>
          <w:tcPr>
            <w:tcW w:w="1243" w:type="dxa"/>
            <w:tcBorders>
              <w:bottom w:val="nil"/>
            </w:tcBorders>
          </w:tcPr>
          <w:p w14:paraId="59D51A1F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0:00am</w:t>
            </w:r>
          </w:p>
        </w:tc>
        <w:tc>
          <w:tcPr>
            <w:tcW w:w="1835" w:type="dxa"/>
            <w:tcBorders>
              <w:bottom w:val="nil"/>
            </w:tcBorders>
          </w:tcPr>
          <w:p w14:paraId="59D51A20" w14:textId="77777777" w:rsidR="00A52B5A" w:rsidRDefault="00A7489A">
            <w:pPr>
              <w:pStyle w:val="TableParagraph"/>
              <w:spacing w:before="30" w:line="249" w:lineRule="auto"/>
              <w:ind w:left="80" w:right="398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Working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ession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10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Faculty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Overview,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iscussion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05"/>
                <w:sz w:val="24"/>
              </w:rPr>
              <w:t>of</w:t>
            </w:r>
            <w:r>
              <w:rPr>
                <w:color w:val="52555B"/>
                <w:spacing w:val="-16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05"/>
                <w:sz w:val="24"/>
              </w:rPr>
              <w:t>AACSB</w:t>
            </w:r>
          </w:p>
          <w:p w14:paraId="59D51A21" w14:textId="77777777" w:rsidR="00A52B5A" w:rsidRDefault="00A7489A">
            <w:pPr>
              <w:pStyle w:val="TableParagraph"/>
              <w:spacing w:before="6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Processes</w:t>
            </w:r>
          </w:p>
        </w:tc>
        <w:tc>
          <w:tcPr>
            <w:tcW w:w="2821" w:type="dxa"/>
            <w:tcBorders>
              <w:bottom w:val="nil"/>
            </w:tcBorders>
          </w:tcPr>
          <w:p w14:paraId="59D51A23" w14:textId="7602D336" w:rsidR="00A52B5A" w:rsidRPr="002C1229" w:rsidRDefault="00A7489A" w:rsidP="002C1229">
            <w:pPr>
              <w:pStyle w:val="TableParagraph"/>
              <w:numPr>
                <w:ilvl w:val="0"/>
                <w:numId w:val="9"/>
              </w:numPr>
              <w:tabs>
                <w:tab w:val="left" w:pos="441"/>
                <w:tab w:val="left" w:pos="442"/>
              </w:tabs>
              <w:spacing w:before="3" w:line="249" w:lineRule="auto"/>
              <w:ind w:right="116"/>
              <w:rPr>
                <w:rFonts w:ascii="Times New Roman"/>
                <w:sz w:val="25"/>
              </w:rPr>
            </w:pPr>
            <w:r w:rsidRPr="002C1229">
              <w:rPr>
                <w:color w:val="52555B"/>
                <w:w w:val="105"/>
                <w:sz w:val="24"/>
              </w:rPr>
              <w:t>Overview</w:t>
            </w:r>
            <w:r w:rsidRPr="002C1229">
              <w:rPr>
                <w:color w:val="52555B"/>
                <w:spacing w:val="3"/>
                <w:w w:val="105"/>
                <w:sz w:val="24"/>
              </w:rPr>
              <w:t xml:space="preserve"> </w:t>
            </w:r>
            <w:r w:rsidRPr="002C1229">
              <w:rPr>
                <w:color w:val="52555B"/>
                <w:w w:val="105"/>
                <w:sz w:val="24"/>
              </w:rPr>
              <w:t>of</w:t>
            </w:r>
            <w:r w:rsidR="0022404C">
              <w:rPr>
                <w:color w:val="52555B"/>
                <w:w w:val="105"/>
                <w:sz w:val="24"/>
              </w:rPr>
              <w:t>:</w:t>
            </w:r>
            <w:r w:rsidRPr="002C1229">
              <w:rPr>
                <w:color w:val="52555B"/>
                <w:spacing w:val="4"/>
                <w:w w:val="105"/>
                <w:sz w:val="24"/>
              </w:rPr>
              <w:t xml:space="preserve"> </w:t>
            </w:r>
            <w:r w:rsidRPr="002C1229">
              <w:rPr>
                <w:color w:val="52555B"/>
                <w:w w:val="105"/>
                <w:sz w:val="24"/>
              </w:rPr>
              <w:t>Faculty</w:t>
            </w:r>
            <w:r w:rsidRPr="002C1229"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 w:rsidRPr="002C1229">
              <w:rPr>
                <w:color w:val="52555B"/>
                <w:w w:val="110"/>
                <w:sz w:val="24"/>
              </w:rPr>
              <w:t>Organization and</w:t>
            </w:r>
            <w:r w:rsidRPr="002C1229"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 w:rsidRPr="002C1229">
              <w:rPr>
                <w:color w:val="52555B"/>
                <w:w w:val="110"/>
                <w:sz w:val="24"/>
              </w:rPr>
              <w:t>Structure</w:t>
            </w:r>
          </w:p>
          <w:p w14:paraId="2E64C553" w14:textId="77777777" w:rsidR="00A52B5A" w:rsidRPr="006A210B" w:rsidRDefault="00A7489A">
            <w:pPr>
              <w:pStyle w:val="TableParagraph"/>
              <w:numPr>
                <w:ilvl w:val="0"/>
                <w:numId w:val="9"/>
              </w:numPr>
              <w:tabs>
                <w:tab w:val="left" w:pos="441"/>
                <w:tab w:val="left" w:pos="442"/>
              </w:tabs>
              <w:spacing w:line="249" w:lineRule="auto"/>
              <w:ind w:right="682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Management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processes</w:t>
            </w:r>
            <w:r>
              <w:rPr>
                <w:color w:val="52555B"/>
                <w:spacing w:val="12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quality control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cesses</w:t>
            </w:r>
            <w:r w:rsidR="006A210B">
              <w:rPr>
                <w:color w:val="52555B"/>
                <w:w w:val="110"/>
                <w:sz w:val="24"/>
              </w:rPr>
              <w:t xml:space="preserve"> </w:t>
            </w:r>
          </w:p>
          <w:p w14:paraId="59D51A24" w14:textId="799220D7" w:rsidR="006A210B" w:rsidRDefault="0022404C">
            <w:pPr>
              <w:pStyle w:val="TableParagraph"/>
              <w:numPr>
                <w:ilvl w:val="0"/>
                <w:numId w:val="9"/>
              </w:numPr>
              <w:tabs>
                <w:tab w:val="left" w:pos="441"/>
                <w:tab w:val="left" w:pos="442"/>
              </w:tabs>
              <w:spacing w:line="249" w:lineRule="auto"/>
              <w:ind w:right="682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Societal Impact</w:t>
            </w:r>
          </w:p>
        </w:tc>
        <w:tc>
          <w:tcPr>
            <w:tcW w:w="2043" w:type="dxa"/>
            <w:tcBorders>
              <w:bottom w:val="nil"/>
            </w:tcBorders>
          </w:tcPr>
          <w:p w14:paraId="59D51A25" w14:textId="77777777" w:rsidR="00A52B5A" w:rsidRDefault="00A7489A">
            <w:pPr>
              <w:pStyle w:val="TableParagraph"/>
              <w:spacing w:before="30" w:line="249" w:lineRule="auto"/>
              <w:ind w:left="83" w:right="39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Dean</w:t>
            </w:r>
            <w:r>
              <w:rPr>
                <w:color w:val="52555B"/>
                <w:spacing w:val="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(Head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f School or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equivalent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position)</w:t>
            </w:r>
            <w:r>
              <w:rPr>
                <w:color w:val="52555B"/>
                <w:spacing w:val="19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ther ke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individuals</w:t>
            </w:r>
          </w:p>
        </w:tc>
        <w:tc>
          <w:tcPr>
            <w:tcW w:w="1270" w:type="dxa"/>
            <w:vMerge w:val="restart"/>
          </w:tcPr>
          <w:p w14:paraId="59D51A26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2E" w14:textId="77777777" w:rsidTr="002C1229">
        <w:trPr>
          <w:trHeight w:val="959"/>
        </w:trPr>
        <w:tc>
          <w:tcPr>
            <w:tcW w:w="1806" w:type="dxa"/>
            <w:tcBorders>
              <w:top w:val="nil"/>
            </w:tcBorders>
          </w:tcPr>
          <w:p w14:paraId="59D51A28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</w:tcBorders>
          </w:tcPr>
          <w:p w14:paraId="59D51A29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</w:tcBorders>
          </w:tcPr>
          <w:p w14:paraId="59D51A2A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21" w:type="dxa"/>
            <w:tcBorders>
              <w:top w:val="nil"/>
            </w:tcBorders>
          </w:tcPr>
          <w:p w14:paraId="59D51A2B" w14:textId="4CB3768C" w:rsidR="00A52B5A" w:rsidRDefault="00A52B5A" w:rsidP="006A210B">
            <w:pPr>
              <w:pStyle w:val="TableParagraph"/>
              <w:tabs>
                <w:tab w:val="left" w:pos="441"/>
                <w:tab w:val="left" w:pos="442"/>
              </w:tabs>
              <w:spacing w:before="138" w:line="290" w:lineRule="atLeast"/>
              <w:ind w:left="81" w:right="992"/>
              <w:rPr>
                <w:sz w:val="24"/>
              </w:rPr>
            </w:pPr>
          </w:p>
        </w:tc>
        <w:tc>
          <w:tcPr>
            <w:tcW w:w="2043" w:type="dxa"/>
            <w:tcBorders>
              <w:top w:val="nil"/>
            </w:tcBorders>
          </w:tcPr>
          <w:p w14:paraId="59D51A2C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2D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30" w14:textId="77777777" w:rsidTr="00A7489A">
        <w:trPr>
          <w:trHeight w:val="3596"/>
        </w:trPr>
        <w:tc>
          <w:tcPr>
            <w:tcW w:w="11018" w:type="dxa"/>
            <w:gridSpan w:val="6"/>
            <w:shd w:val="clear" w:color="auto" w:fill="A8D9D1"/>
          </w:tcPr>
          <w:p w14:paraId="482F87E0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color w:val="52555B"/>
                <w:w w:val="95"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t>End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of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Day</w:t>
            </w:r>
            <w:r>
              <w:rPr>
                <w:rFonts w:ascii="Lucida Sans"/>
                <w:b/>
                <w:color w:val="52555B"/>
                <w:spacing w:val="-9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1</w:t>
            </w:r>
          </w:p>
          <w:p w14:paraId="5DD27680" w14:textId="77777777" w:rsidR="00A7489A" w:rsidRPr="00A7489A" w:rsidRDefault="00A7489A" w:rsidP="00A7489A"/>
          <w:p w14:paraId="50A796F8" w14:textId="77777777" w:rsidR="00A7489A" w:rsidRPr="00A7489A" w:rsidRDefault="00A7489A" w:rsidP="00A7489A"/>
          <w:p w14:paraId="614B720B" w14:textId="77777777" w:rsidR="00A7489A" w:rsidRPr="00A7489A" w:rsidRDefault="00A7489A" w:rsidP="00A7489A"/>
          <w:p w14:paraId="4063125B" w14:textId="77777777" w:rsidR="00A7489A" w:rsidRPr="00A7489A" w:rsidRDefault="00A7489A" w:rsidP="00A7489A"/>
          <w:p w14:paraId="02C7F18A" w14:textId="77777777" w:rsidR="00A7489A" w:rsidRPr="00A7489A" w:rsidRDefault="00A7489A" w:rsidP="00A7489A"/>
          <w:p w14:paraId="0714D705" w14:textId="77777777" w:rsidR="00A7489A" w:rsidRPr="00A7489A" w:rsidRDefault="00A7489A" w:rsidP="00A7489A"/>
          <w:p w14:paraId="4A41381D" w14:textId="77777777" w:rsidR="00A7489A" w:rsidRPr="00A7489A" w:rsidRDefault="00A7489A" w:rsidP="00A7489A"/>
          <w:p w14:paraId="3B5B9F24" w14:textId="77777777" w:rsidR="00A7489A" w:rsidRPr="00A7489A" w:rsidRDefault="00A7489A" w:rsidP="00A7489A"/>
          <w:p w14:paraId="03B9A42E" w14:textId="77777777" w:rsidR="00A7489A" w:rsidRPr="00A7489A" w:rsidRDefault="00A7489A" w:rsidP="00A7489A"/>
          <w:p w14:paraId="30B1DDF2" w14:textId="77777777" w:rsidR="00A7489A" w:rsidRPr="00A7489A" w:rsidRDefault="00A7489A" w:rsidP="00A7489A"/>
          <w:p w14:paraId="353E6A5D" w14:textId="77777777" w:rsidR="00A7489A" w:rsidRDefault="00A7489A" w:rsidP="00A7489A">
            <w:pPr>
              <w:rPr>
                <w:rFonts w:ascii="Lucida Sans" w:eastAsia="Arial" w:hAnsi="Arial" w:cs="Arial"/>
                <w:b/>
                <w:color w:val="52555B"/>
                <w:w w:val="95"/>
                <w:sz w:val="24"/>
              </w:rPr>
            </w:pPr>
          </w:p>
          <w:p w14:paraId="59D51A2F" w14:textId="49F0D1F7" w:rsidR="00A7489A" w:rsidRPr="00A7489A" w:rsidRDefault="00651969" w:rsidP="00A7489A">
            <w:proofErr w:type="spellStart"/>
            <w:r>
              <w:t>SampleVirtualVisitSchedule</w:t>
            </w:r>
            <w:proofErr w:type="spellEnd"/>
            <w:r w:rsidR="00EE0609">
              <w:t>_</w:t>
            </w:r>
            <w:r>
              <w:t xml:space="preserve"> Mentor</w:t>
            </w:r>
            <w:r w:rsidR="00EE0609">
              <w:t>_20221130</w:t>
            </w:r>
          </w:p>
        </w:tc>
      </w:tr>
    </w:tbl>
    <w:p w14:paraId="59D51A31" w14:textId="77777777" w:rsidR="00A52B5A" w:rsidRDefault="00A52B5A">
      <w:pPr>
        <w:jc w:val="center"/>
        <w:rPr>
          <w:rFonts w:ascii="Lucida Sans"/>
          <w:sz w:val="24"/>
        </w:rPr>
        <w:sectPr w:rsidR="00A52B5A">
          <w:type w:val="continuous"/>
          <w:pgSz w:w="12240" w:h="15840"/>
          <w:pgMar w:top="560" w:right="360" w:bottom="280" w:left="560" w:header="720" w:footer="720" w:gutter="0"/>
          <w:cols w:space="720"/>
        </w:sectPr>
      </w:pPr>
    </w:p>
    <w:tbl>
      <w:tblPr>
        <w:tblW w:w="0" w:type="auto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6"/>
        <w:gridCol w:w="1243"/>
        <w:gridCol w:w="1835"/>
        <w:gridCol w:w="2821"/>
        <w:gridCol w:w="2043"/>
        <w:gridCol w:w="1270"/>
      </w:tblGrid>
      <w:tr w:rsidR="00A52B5A" w14:paraId="59D51A33" w14:textId="77777777">
        <w:trPr>
          <w:trHeight w:val="652"/>
        </w:trPr>
        <w:tc>
          <w:tcPr>
            <w:tcW w:w="11018" w:type="dxa"/>
            <w:gridSpan w:val="6"/>
            <w:shd w:val="clear" w:color="auto" w:fill="A8D9D1"/>
          </w:tcPr>
          <w:p w14:paraId="59D51A32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lastRenderedPageBreak/>
              <w:t>Day</w:t>
            </w:r>
            <w:r>
              <w:rPr>
                <w:rFonts w:ascii="Lucida Sans"/>
                <w:b/>
                <w:color w:val="52555B"/>
                <w:spacing w:val="-7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2</w:t>
            </w:r>
          </w:p>
        </w:tc>
      </w:tr>
      <w:tr w:rsidR="00A52B5A" w14:paraId="59D51A40" w14:textId="77777777">
        <w:trPr>
          <w:trHeight w:val="2734"/>
        </w:trPr>
        <w:tc>
          <w:tcPr>
            <w:tcW w:w="1806" w:type="dxa"/>
            <w:tcBorders>
              <w:bottom w:val="nil"/>
            </w:tcBorders>
          </w:tcPr>
          <w:p w14:paraId="59D51A34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2:00pm</w:t>
            </w:r>
          </w:p>
        </w:tc>
        <w:tc>
          <w:tcPr>
            <w:tcW w:w="1243" w:type="dxa"/>
            <w:tcBorders>
              <w:bottom w:val="nil"/>
            </w:tcBorders>
          </w:tcPr>
          <w:p w14:paraId="59D51A35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8:00am</w:t>
            </w:r>
          </w:p>
        </w:tc>
        <w:tc>
          <w:tcPr>
            <w:tcW w:w="1835" w:type="dxa"/>
            <w:tcBorders>
              <w:bottom w:val="nil"/>
            </w:tcBorders>
          </w:tcPr>
          <w:p w14:paraId="59D51A36" w14:textId="77777777" w:rsidR="00A52B5A" w:rsidRDefault="00A7489A">
            <w:pPr>
              <w:pStyle w:val="TableParagraph"/>
              <w:spacing w:before="29" w:line="249" w:lineRule="auto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Participant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Standards</w:t>
            </w:r>
          </w:p>
        </w:tc>
        <w:tc>
          <w:tcPr>
            <w:tcW w:w="2821" w:type="dxa"/>
            <w:tcBorders>
              <w:bottom w:val="nil"/>
            </w:tcBorders>
          </w:tcPr>
          <w:p w14:paraId="59D51A37" w14:textId="77777777" w:rsidR="00A52B5A" w:rsidRDefault="00A7489A">
            <w:pPr>
              <w:pStyle w:val="TableParagraph"/>
              <w:numPr>
                <w:ilvl w:val="0"/>
                <w:numId w:val="7"/>
              </w:numPr>
              <w:tabs>
                <w:tab w:val="left" w:pos="441"/>
                <w:tab w:val="left" w:pos="442"/>
              </w:tabs>
              <w:spacing w:before="29"/>
              <w:ind w:hanging="361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Faculty</w:t>
            </w:r>
          </w:p>
          <w:p w14:paraId="59D51A38" w14:textId="77777777" w:rsidR="00A52B5A" w:rsidRDefault="00A7489A">
            <w:pPr>
              <w:pStyle w:val="TableParagraph"/>
              <w:spacing w:before="12"/>
              <w:ind w:left="441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Composition</w:t>
            </w:r>
          </w:p>
          <w:p w14:paraId="59D51A39" w14:textId="77777777" w:rsidR="00A52B5A" w:rsidRDefault="00A52B5A">
            <w:pPr>
              <w:pStyle w:val="TableParagraph"/>
              <w:spacing w:before="1"/>
              <w:rPr>
                <w:rFonts w:ascii="Times New Roman"/>
                <w:sz w:val="26"/>
              </w:rPr>
            </w:pPr>
          </w:p>
          <w:p w14:paraId="59D51A3A" w14:textId="77777777" w:rsidR="00A52B5A" w:rsidRDefault="00A7489A">
            <w:pPr>
              <w:pStyle w:val="TableParagraph"/>
              <w:numPr>
                <w:ilvl w:val="0"/>
                <w:numId w:val="7"/>
              </w:numPr>
              <w:tabs>
                <w:tab w:val="left" w:pos="442"/>
              </w:tabs>
              <w:spacing w:line="249" w:lineRule="auto"/>
              <w:ind w:right="658"/>
              <w:jc w:val="both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Review of staff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 xml:space="preserve">evaluation </w:t>
            </w:r>
            <w:r>
              <w:rPr>
                <w:color w:val="52555B"/>
                <w:spacing w:val="-1"/>
                <w:w w:val="110"/>
                <w:sz w:val="24"/>
              </w:rPr>
              <w:t>and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development</w:t>
            </w:r>
          </w:p>
          <w:p w14:paraId="65804EE2" w14:textId="77777777" w:rsidR="00FC60E4" w:rsidRPr="00614C0D" w:rsidRDefault="00FC60E4" w:rsidP="00304764">
            <w:pPr>
              <w:pStyle w:val="TableParagraph"/>
              <w:tabs>
                <w:tab w:val="left" w:pos="442"/>
              </w:tabs>
              <w:spacing w:line="249" w:lineRule="auto"/>
              <w:ind w:left="81" w:right="658"/>
              <w:jc w:val="both"/>
              <w:rPr>
                <w:sz w:val="24"/>
              </w:rPr>
            </w:pPr>
          </w:p>
          <w:p w14:paraId="59D51A3B" w14:textId="6427CA14" w:rsidR="00A52B5A" w:rsidRDefault="00A7489A">
            <w:pPr>
              <w:pStyle w:val="TableParagraph"/>
              <w:numPr>
                <w:ilvl w:val="0"/>
                <w:numId w:val="7"/>
              </w:numPr>
              <w:tabs>
                <w:tab w:val="left" w:pos="442"/>
              </w:tabs>
              <w:spacing w:before="3"/>
              <w:ind w:hanging="361"/>
              <w:jc w:val="both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Faculty</w:t>
            </w:r>
          </w:p>
          <w:p w14:paraId="59D51A3C" w14:textId="51DE3182" w:rsidR="00A52B5A" w:rsidRDefault="00614C0D">
            <w:pPr>
              <w:pStyle w:val="TableParagraph"/>
              <w:spacing w:before="12" w:line="249" w:lineRule="auto"/>
              <w:ind w:left="441" w:right="665"/>
              <w:rPr>
                <w:sz w:val="24"/>
              </w:rPr>
            </w:pPr>
            <w:r>
              <w:rPr>
                <w:color w:val="52555B"/>
                <w:spacing w:val="-1"/>
                <w:w w:val="110"/>
                <w:sz w:val="24"/>
              </w:rPr>
              <w:t>r</w:t>
            </w:r>
            <w:r w:rsidR="00A7489A">
              <w:rPr>
                <w:color w:val="52555B"/>
                <w:spacing w:val="-1"/>
                <w:w w:val="110"/>
                <w:sz w:val="24"/>
              </w:rPr>
              <w:t>eappointme</w:t>
            </w:r>
            <w:r w:rsidR="00FC60E4">
              <w:rPr>
                <w:color w:val="52555B"/>
                <w:spacing w:val="-1"/>
                <w:w w:val="110"/>
                <w:sz w:val="24"/>
              </w:rPr>
              <w:t>nt</w:t>
            </w:r>
            <w:r w:rsidR="00FC60E4" w:rsidRPr="00304764">
              <w:rPr>
                <w:color w:val="52555B"/>
                <w:spacing w:val="-1"/>
                <w:w w:val="110"/>
                <w:sz w:val="24"/>
              </w:rPr>
              <w:t xml:space="preserve"> </w:t>
            </w:r>
            <w:r w:rsidR="00327D80"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 w:rsidR="008C26B4"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 w:rsidR="00A7489A">
              <w:rPr>
                <w:color w:val="52555B"/>
                <w:w w:val="110"/>
                <w:sz w:val="24"/>
              </w:rPr>
              <w:t>process</w:t>
            </w:r>
          </w:p>
        </w:tc>
        <w:tc>
          <w:tcPr>
            <w:tcW w:w="2043" w:type="dxa"/>
            <w:tcBorders>
              <w:bottom w:val="nil"/>
            </w:tcBorders>
          </w:tcPr>
          <w:p w14:paraId="59D51A3D" w14:textId="77777777" w:rsidR="00A52B5A" w:rsidRDefault="00A7489A">
            <w:pPr>
              <w:pStyle w:val="TableParagraph"/>
              <w:spacing w:before="29" w:line="249" w:lineRule="auto"/>
              <w:ind w:left="83" w:right="39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Dean,</w:t>
            </w:r>
            <w:r>
              <w:rPr>
                <w:color w:val="52555B"/>
                <w:spacing w:val="3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Head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f School or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equivalent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position,</w:t>
            </w:r>
            <w:r>
              <w:rPr>
                <w:color w:val="52555B"/>
                <w:spacing w:val="1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</w:p>
          <w:p w14:paraId="59D51A3E" w14:textId="77777777" w:rsidR="00A52B5A" w:rsidRDefault="00A7489A">
            <w:pPr>
              <w:pStyle w:val="TableParagraph"/>
              <w:spacing w:before="4" w:line="249" w:lineRule="auto"/>
              <w:ind w:left="83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other</w:t>
            </w:r>
            <w:r>
              <w:rPr>
                <w:color w:val="52555B"/>
                <w:spacing w:val="28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individuals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deemed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ppropriate b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institution</w:t>
            </w:r>
          </w:p>
        </w:tc>
        <w:tc>
          <w:tcPr>
            <w:tcW w:w="1270" w:type="dxa"/>
            <w:vMerge w:val="restart"/>
          </w:tcPr>
          <w:p w14:paraId="59D51A3F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47" w14:textId="77777777">
        <w:trPr>
          <w:trHeight w:val="1131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41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42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43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44" w14:textId="77777777" w:rsidR="00A52B5A" w:rsidRDefault="00A7489A">
            <w:pPr>
              <w:pStyle w:val="TableParagraph"/>
              <w:numPr>
                <w:ilvl w:val="0"/>
                <w:numId w:val="6"/>
              </w:numPr>
              <w:tabs>
                <w:tab w:val="left" w:pos="441"/>
                <w:tab w:val="left" w:pos="442"/>
              </w:tabs>
              <w:spacing w:before="155" w:line="249" w:lineRule="auto"/>
              <w:ind w:right="25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Faculty</w:t>
            </w:r>
            <w:r>
              <w:rPr>
                <w:color w:val="52555B"/>
                <w:spacing w:val="20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ufficiency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 facult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qualifications</w:t>
            </w: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45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46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4E" w14:textId="77777777">
        <w:trPr>
          <w:trHeight w:val="1132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48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49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4A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4B" w14:textId="77777777" w:rsidR="00A52B5A" w:rsidRDefault="00A7489A">
            <w:pPr>
              <w:pStyle w:val="TableParagraph"/>
              <w:numPr>
                <w:ilvl w:val="0"/>
                <w:numId w:val="5"/>
              </w:numPr>
              <w:tabs>
                <w:tab w:val="left" w:pos="441"/>
                <w:tab w:val="left" w:pos="442"/>
              </w:tabs>
              <w:spacing w:before="155" w:line="249" w:lineRule="auto"/>
              <w:ind w:right="15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Summary of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10"/>
                <w:sz w:val="24"/>
              </w:rPr>
              <w:t xml:space="preserve">workforce </w:t>
            </w:r>
            <w:r>
              <w:rPr>
                <w:color w:val="52555B"/>
                <w:w w:val="110"/>
                <w:sz w:val="24"/>
              </w:rPr>
              <w:t>planning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cess</w:t>
            </w:r>
            <w:r>
              <w:rPr>
                <w:color w:val="52555B"/>
                <w:spacing w:val="-16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</w:t>
            </w:r>
            <w:r>
              <w:rPr>
                <w:color w:val="52555B"/>
                <w:spacing w:val="-16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goals</w:t>
            </w: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4C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4D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55" w14:textId="77777777">
        <w:trPr>
          <w:trHeight w:val="920"/>
        </w:trPr>
        <w:tc>
          <w:tcPr>
            <w:tcW w:w="1806" w:type="dxa"/>
            <w:tcBorders>
              <w:top w:val="nil"/>
            </w:tcBorders>
          </w:tcPr>
          <w:p w14:paraId="59D51A4F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</w:tcBorders>
          </w:tcPr>
          <w:p w14:paraId="59D51A50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</w:tcBorders>
          </w:tcPr>
          <w:p w14:paraId="59D51A51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21" w:type="dxa"/>
            <w:tcBorders>
              <w:top w:val="nil"/>
            </w:tcBorders>
          </w:tcPr>
          <w:p w14:paraId="59D51A52" w14:textId="77777777" w:rsidR="00A52B5A" w:rsidRDefault="00A7489A">
            <w:pPr>
              <w:pStyle w:val="TableParagraph"/>
              <w:numPr>
                <w:ilvl w:val="0"/>
                <w:numId w:val="4"/>
              </w:numPr>
              <w:tabs>
                <w:tab w:val="left" w:pos="441"/>
                <w:tab w:val="left" w:pos="442"/>
              </w:tabs>
              <w:spacing w:before="155" w:line="249" w:lineRule="auto"/>
              <w:ind w:right="689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Student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characteristics</w:t>
            </w:r>
          </w:p>
        </w:tc>
        <w:tc>
          <w:tcPr>
            <w:tcW w:w="2043" w:type="dxa"/>
            <w:tcBorders>
              <w:top w:val="nil"/>
            </w:tcBorders>
          </w:tcPr>
          <w:p w14:paraId="59D51A53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54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59" w14:textId="77777777">
        <w:trPr>
          <w:trHeight w:val="652"/>
        </w:trPr>
        <w:tc>
          <w:tcPr>
            <w:tcW w:w="1806" w:type="dxa"/>
          </w:tcPr>
          <w:p w14:paraId="59D51A56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3:30pm</w:t>
            </w:r>
          </w:p>
        </w:tc>
        <w:tc>
          <w:tcPr>
            <w:tcW w:w="1243" w:type="dxa"/>
          </w:tcPr>
          <w:p w14:paraId="59D51A57" w14:textId="77777777" w:rsidR="00A52B5A" w:rsidRDefault="00A7489A">
            <w:pPr>
              <w:pStyle w:val="TableParagraph"/>
              <w:spacing w:before="29"/>
              <w:ind w:left="198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9:30am</w:t>
            </w:r>
          </w:p>
        </w:tc>
        <w:tc>
          <w:tcPr>
            <w:tcW w:w="7969" w:type="dxa"/>
            <w:gridSpan w:val="4"/>
          </w:tcPr>
          <w:p w14:paraId="59D51A58" w14:textId="77777777" w:rsidR="00A52B5A" w:rsidRDefault="00A7489A">
            <w:pPr>
              <w:pStyle w:val="TableParagraph"/>
              <w:spacing w:before="29"/>
              <w:ind w:left="3638" w:right="3611"/>
              <w:jc w:val="center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Break</w:t>
            </w:r>
          </w:p>
        </w:tc>
      </w:tr>
      <w:tr w:rsidR="00A52B5A" w14:paraId="59D51A60" w14:textId="77777777">
        <w:trPr>
          <w:trHeight w:val="574"/>
        </w:trPr>
        <w:tc>
          <w:tcPr>
            <w:tcW w:w="1806" w:type="dxa"/>
            <w:tcBorders>
              <w:bottom w:val="nil"/>
            </w:tcBorders>
          </w:tcPr>
          <w:p w14:paraId="59D51A5A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4:00pm</w:t>
            </w:r>
          </w:p>
        </w:tc>
        <w:tc>
          <w:tcPr>
            <w:tcW w:w="1243" w:type="dxa"/>
            <w:tcBorders>
              <w:bottom w:val="nil"/>
            </w:tcBorders>
          </w:tcPr>
          <w:p w14:paraId="59D51A5B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0:00am</w:t>
            </w:r>
          </w:p>
        </w:tc>
        <w:tc>
          <w:tcPr>
            <w:tcW w:w="1835" w:type="dxa"/>
            <w:tcBorders>
              <w:bottom w:val="nil"/>
            </w:tcBorders>
          </w:tcPr>
          <w:p w14:paraId="59D51A5C" w14:textId="77777777" w:rsidR="00A52B5A" w:rsidRDefault="00A7489A">
            <w:pPr>
              <w:pStyle w:val="TableParagraph"/>
              <w:spacing w:before="5" w:line="280" w:lineRule="atLeast"/>
              <w:ind w:left="80" w:right="499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Meeting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with</w:t>
            </w:r>
            <w:r>
              <w:rPr>
                <w:color w:val="52555B"/>
                <w:spacing w:val="-12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chairs</w:t>
            </w:r>
          </w:p>
        </w:tc>
        <w:tc>
          <w:tcPr>
            <w:tcW w:w="2821" w:type="dxa"/>
            <w:tcBorders>
              <w:bottom w:val="nil"/>
            </w:tcBorders>
          </w:tcPr>
          <w:p w14:paraId="59D51A5D" w14:textId="77777777" w:rsidR="00A52B5A" w:rsidRDefault="00A7489A">
            <w:pPr>
              <w:pStyle w:val="TableParagraph"/>
              <w:spacing w:before="5" w:line="280" w:lineRule="atLeast"/>
              <w:ind w:left="81" w:right="316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 xml:space="preserve">Introduction, </w:t>
            </w:r>
            <w:proofErr w:type="gramStart"/>
            <w:r>
              <w:rPr>
                <w:color w:val="52555B"/>
                <w:w w:val="105"/>
                <w:sz w:val="24"/>
              </w:rPr>
              <w:t>roles</w:t>
            </w:r>
            <w:proofErr w:type="gramEnd"/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15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responsibilities,</w:t>
            </w:r>
          </w:p>
        </w:tc>
        <w:tc>
          <w:tcPr>
            <w:tcW w:w="2043" w:type="dxa"/>
            <w:tcBorders>
              <w:bottom w:val="nil"/>
            </w:tcBorders>
          </w:tcPr>
          <w:p w14:paraId="59D51A5E" w14:textId="77777777" w:rsidR="00A52B5A" w:rsidRDefault="00A7489A">
            <w:pPr>
              <w:pStyle w:val="TableParagraph"/>
              <w:spacing w:before="5" w:line="280" w:lineRule="atLeast"/>
              <w:ind w:left="83" w:right="85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Associate Dean,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gram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r</w:t>
            </w:r>
          </w:p>
        </w:tc>
        <w:tc>
          <w:tcPr>
            <w:tcW w:w="1270" w:type="dxa"/>
            <w:vMerge w:val="restart"/>
          </w:tcPr>
          <w:p w14:paraId="59D51A5F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67" w14:textId="77777777">
        <w:trPr>
          <w:trHeight w:val="843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61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62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63" w14:textId="77777777" w:rsidR="00A52B5A" w:rsidRDefault="00A7489A">
            <w:pPr>
              <w:pStyle w:val="TableParagraph"/>
              <w:spacing w:before="11" w:line="249" w:lineRule="auto"/>
              <w:ind w:left="80" w:right="438"/>
              <w:rPr>
                <w:sz w:val="24"/>
              </w:rPr>
            </w:pPr>
            <w:r>
              <w:rPr>
                <w:color w:val="52555B"/>
                <w:spacing w:val="-1"/>
                <w:w w:val="110"/>
                <w:sz w:val="24"/>
              </w:rPr>
              <w:t>or</w:t>
            </w:r>
            <w:r>
              <w:rPr>
                <w:color w:val="52555B"/>
                <w:spacing w:val="-18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10"/>
                <w:sz w:val="24"/>
              </w:rPr>
              <w:t>heads</w:t>
            </w:r>
            <w:r>
              <w:rPr>
                <w:color w:val="52555B"/>
                <w:spacing w:val="-17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10"/>
                <w:sz w:val="24"/>
              </w:rPr>
              <w:t>of</w:t>
            </w:r>
            <w:r>
              <w:rPr>
                <w:color w:val="52555B"/>
                <w:spacing w:val="-70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grams</w:t>
            </w: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64" w14:textId="77777777" w:rsidR="00A52B5A" w:rsidRDefault="00A7489A">
            <w:pPr>
              <w:pStyle w:val="TableParagraph"/>
              <w:spacing w:before="11"/>
              <w:ind w:left="8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accreditation</w:t>
            </w:r>
            <w:r>
              <w:rPr>
                <w:color w:val="52555B"/>
                <w:spacing w:val="23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ystem</w:t>
            </w: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65" w14:textId="77777777" w:rsidR="00A52B5A" w:rsidRDefault="00A7489A">
            <w:pPr>
              <w:pStyle w:val="TableParagraph"/>
              <w:spacing w:line="288" w:lineRule="exact"/>
              <w:ind w:left="83" w:right="230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partment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Heads/Chairs,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or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other</w:t>
            </w:r>
            <w:r>
              <w:rPr>
                <w:color w:val="52555B"/>
                <w:spacing w:val="-14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faculty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66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6E" w14:textId="77777777">
        <w:trPr>
          <w:trHeight w:val="247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68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69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6A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6B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6C" w14:textId="77777777" w:rsidR="00A52B5A" w:rsidRDefault="00A7489A">
            <w:pPr>
              <w:pStyle w:val="TableParagraph"/>
              <w:spacing w:line="228" w:lineRule="exact"/>
              <w:ind w:left="83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members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6D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75" w14:textId="77777777">
        <w:trPr>
          <w:trHeight w:val="267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6F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70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71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72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73" w14:textId="77777777" w:rsidR="00A52B5A" w:rsidRDefault="00A7489A">
            <w:pPr>
              <w:pStyle w:val="TableParagraph"/>
              <w:spacing w:before="11" w:line="237" w:lineRule="exact"/>
              <w:ind w:left="83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emed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74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7C" w14:textId="77777777">
        <w:trPr>
          <w:trHeight w:val="267"/>
        </w:trPr>
        <w:tc>
          <w:tcPr>
            <w:tcW w:w="1806" w:type="dxa"/>
            <w:tcBorders>
              <w:top w:val="nil"/>
              <w:bottom w:val="nil"/>
            </w:tcBorders>
          </w:tcPr>
          <w:p w14:paraId="59D51A76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9D51A77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35" w:type="dxa"/>
            <w:tcBorders>
              <w:top w:val="nil"/>
              <w:bottom w:val="nil"/>
            </w:tcBorders>
          </w:tcPr>
          <w:p w14:paraId="59D51A78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821" w:type="dxa"/>
            <w:tcBorders>
              <w:top w:val="nil"/>
              <w:bottom w:val="nil"/>
            </w:tcBorders>
          </w:tcPr>
          <w:p w14:paraId="59D51A79" w14:textId="77777777" w:rsidR="00A52B5A" w:rsidRDefault="00A52B5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59D51A7A" w14:textId="77777777" w:rsidR="00A52B5A" w:rsidRDefault="00A7489A">
            <w:pPr>
              <w:pStyle w:val="TableParagraph"/>
              <w:spacing w:before="11" w:line="237" w:lineRule="exact"/>
              <w:ind w:left="83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ppropriate</w:t>
            </w:r>
            <w:r>
              <w:rPr>
                <w:color w:val="52555B"/>
                <w:spacing w:val="-1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by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7B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83" w14:textId="77777777">
        <w:trPr>
          <w:trHeight w:val="306"/>
        </w:trPr>
        <w:tc>
          <w:tcPr>
            <w:tcW w:w="1806" w:type="dxa"/>
            <w:tcBorders>
              <w:top w:val="nil"/>
            </w:tcBorders>
          </w:tcPr>
          <w:p w14:paraId="59D51A7D" w14:textId="77777777" w:rsidR="00A52B5A" w:rsidRDefault="00A52B5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243" w:type="dxa"/>
            <w:tcBorders>
              <w:top w:val="nil"/>
            </w:tcBorders>
          </w:tcPr>
          <w:p w14:paraId="59D51A7E" w14:textId="77777777" w:rsidR="00A52B5A" w:rsidRDefault="00A52B5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835" w:type="dxa"/>
            <w:tcBorders>
              <w:top w:val="nil"/>
            </w:tcBorders>
          </w:tcPr>
          <w:p w14:paraId="59D51A7F" w14:textId="77777777" w:rsidR="00A52B5A" w:rsidRDefault="00A52B5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21" w:type="dxa"/>
            <w:tcBorders>
              <w:top w:val="nil"/>
            </w:tcBorders>
          </w:tcPr>
          <w:p w14:paraId="59D51A80" w14:textId="77777777" w:rsidR="00A52B5A" w:rsidRDefault="00A52B5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43" w:type="dxa"/>
            <w:tcBorders>
              <w:top w:val="nil"/>
            </w:tcBorders>
          </w:tcPr>
          <w:p w14:paraId="59D51A81" w14:textId="77777777" w:rsidR="00A52B5A" w:rsidRDefault="00A7489A">
            <w:pPr>
              <w:pStyle w:val="TableParagraph"/>
              <w:spacing w:before="11" w:line="275" w:lineRule="exact"/>
              <w:ind w:left="83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the</w:t>
            </w:r>
            <w:r>
              <w:rPr>
                <w:color w:val="52555B"/>
                <w:spacing w:val="6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chool</w:t>
            </w:r>
          </w:p>
        </w:tc>
        <w:tc>
          <w:tcPr>
            <w:tcW w:w="1270" w:type="dxa"/>
            <w:vMerge/>
            <w:tcBorders>
              <w:top w:val="nil"/>
            </w:tcBorders>
          </w:tcPr>
          <w:p w14:paraId="59D51A82" w14:textId="77777777" w:rsidR="00A52B5A" w:rsidRDefault="00A52B5A">
            <w:pPr>
              <w:rPr>
                <w:sz w:val="2"/>
                <w:szCs w:val="2"/>
              </w:rPr>
            </w:pPr>
          </w:p>
        </w:tc>
      </w:tr>
      <w:tr w:rsidR="00A52B5A" w14:paraId="59D51A87" w14:textId="77777777">
        <w:trPr>
          <w:trHeight w:val="652"/>
        </w:trPr>
        <w:tc>
          <w:tcPr>
            <w:tcW w:w="1806" w:type="dxa"/>
          </w:tcPr>
          <w:p w14:paraId="59D51A84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5:00pm</w:t>
            </w:r>
          </w:p>
        </w:tc>
        <w:tc>
          <w:tcPr>
            <w:tcW w:w="1243" w:type="dxa"/>
          </w:tcPr>
          <w:p w14:paraId="59D51A85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0:00am</w:t>
            </w:r>
          </w:p>
        </w:tc>
        <w:tc>
          <w:tcPr>
            <w:tcW w:w="7969" w:type="dxa"/>
            <w:gridSpan w:val="4"/>
          </w:tcPr>
          <w:p w14:paraId="59D51A86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Break</w:t>
            </w:r>
          </w:p>
        </w:tc>
      </w:tr>
      <w:tr w:rsidR="00A52B5A" w14:paraId="59D51A8E" w14:textId="77777777">
        <w:trPr>
          <w:trHeight w:val="900"/>
        </w:trPr>
        <w:tc>
          <w:tcPr>
            <w:tcW w:w="1806" w:type="dxa"/>
          </w:tcPr>
          <w:p w14:paraId="59D51A88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5:15pm</w:t>
            </w:r>
          </w:p>
        </w:tc>
        <w:tc>
          <w:tcPr>
            <w:tcW w:w="1243" w:type="dxa"/>
          </w:tcPr>
          <w:p w14:paraId="59D51A89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0:15am</w:t>
            </w:r>
          </w:p>
        </w:tc>
        <w:tc>
          <w:tcPr>
            <w:tcW w:w="1835" w:type="dxa"/>
          </w:tcPr>
          <w:p w14:paraId="59D51A8A" w14:textId="77777777" w:rsidR="00A52B5A" w:rsidRDefault="00A7489A">
            <w:pPr>
              <w:pStyle w:val="TableParagraph"/>
              <w:spacing w:before="25" w:line="280" w:lineRule="atLeast"/>
              <w:ind w:left="80" w:right="286"/>
              <w:jc w:val="both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Meeting with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fessional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staff</w:t>
            </w:r>
          </w:p>
        </w:tc>
        <w:tc>
          <w:tcPr>
            <w:tcW w:w="2821" w:type="dxa"/>
          </w:tcPr>
          <w:p w14:paraId="59D51A8B" w14:textId="77777777" w:rsidR="00A52B5A" w:rsidRDefault="00A7489A">
            <w:pPr>
              <w:pStyle w:val="TableParagraph"/>
              <w:spacing w:before="25" w:line="280" w:lineRule="atLeast"/>
              <w:ind w:left="81" w:right="316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Introduction, roles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responsibilities,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ccreditation</w:t>
            </w:r>
            <w:r>
              <w:rPr>
                <w:color w:val="52555B"/>
                <w:spacing w:val="36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ystem</w:t>
            </w:r>
          </w:p>
        </w:tc>
        <w:tc>
          <w:tcPr>
            <w:tcW w:w="2043" w:type="dxa"/>
          </w:tcPr>
          <w:p w14:paraId="59D51A8C" w14:textId="77777777" w:rsidR="00A52B5A" w:rsidRDefault="00A7489A">
            <w:pPr>
              <w:pStyle w:val="TableParagraph"/>
              <w:spacing w:before="25" w:line="280" w:lineRule="atLeast"/>
              <w:ind w:left="83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Staff</w:t>
            </w:r>
            <w:r>
              <w:rPr>
                <w:color w:val="52555B"/>
                <w:spacing w:val="9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s</w:t>
            </w:r>
            <w:r>
              <w:rPr>
                <w:color w:val="52555B"/>
                <w:spacing w:val="10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emed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ppropriate b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the</w:t>
            </w:r>
            <w:r>
              <w:rPr>
                <w:color w:val="52555B"/>
                <w:spacing w:val="-13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school</w:t>
            </w:r>
          </w:p>
        </w:tc>
        <w:tc>
          <w:tcPr>
            <w:tcW w:w="1270" w:type="dxa"/>
          </w:tcPr>
          <w:p w14:paraId="59D51A8D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90" w14:textId="77777777">
        <w:trPr>
          <w:trHeight w:val="3492"/>
        </w:trPr>
        <w:tc>
          <w:tcPr>
            <w:tcW w:w="11018" w:type="dxa"/>
            <w:gridSpan w:val="6"/>
            <w:shd w:val="clear" w:color="auto" w:fill="A8D9D1"/>
          </w:tcPr>
          <w:p w14:paraId="59D51A8F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t>End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of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Day</w:t>
            </w:r>
            <w:r>
              <w:rPr>
                <w:rFonts w:ascii="Lucida Sans"/>
                <w:b/>
                <w:color w:val="52555B"/>
                <w:spacing w:val="-9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2</w:t>
            </w:r>
          </w:p>
        </w:tc>
      </w:tr>
    </w:tbl>
    <w:p w14:paraId="59D51A91" w14:textId="77777777" w:rsidR="00A52B5A" w:rsidRDefault="00A52B5A">
      <w:pPr>
        <w:jc w:val="center"/>
        <w:rPr>
          <w:rFonts w:ascii="Lucida Sans"/>
          <w:sz w:val="24"/>
        </w:rPr>
        <w:sectPr w:rsidR="00A52B5A">
          <w:type w:val="continuous"/>
          <w:pgSz w:w="12240" w:h="15840"/>
          <w:pgMar w:top="200" w:right="360" w:bottom="280" w:left="560" w:header="720" w:footer="720" w:gutter="0"/>
          <w:cols w:space="720"/>
        </w:sectPr>
      </w:pPr>
    </w:p>
    <w:tbl>
      <w:tblPr>
        <w:tblW w:w="0" w:type="auto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6"/>
        <w:gridCol w:w="1243"/>
        <w:gridCol w:w="1835"/>
        <w:gridCol w:w="2821"/>
        <w:gridCol w:w="2043"/>
        <w:gridCol w:w="1270"/>
      </w:tblGrid>
      <w:tr w:rsidR="00A52B5A" w14:paraId="59D51A93" w14:textId="77777777">
        <w:trPr>
          <w:trHeight w:val="652"/>
        </w:trPr>
        <w:tc>
          <w:tcPr>
            <w:tcW w:w="11018" w:type="dxa"/>
            <w:gridSpan w:val="6"/>
            <w:shd w:val="clear" w:color="auto" w:fill="A8D9D1"/>
          </w:tcPr>
          <w:p w14:paraId="59D51A92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lastRenderedPageBreak/>
              <w:t>Day</w:t>
            </w:r>
            <w:r>
              <w:rPr>
                <w:rFonts w:ascii="Lucida Sans"/>
                <w:b/>
                <w:color w:val="52555B"/>
                <w:spacing w:val="-7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3</w:t>
            </w:r>
          </w:p>
        </w:tc>
      </w:tr>
      <w:tr w:rsidR="00A52B5A" w14:paraId="59D51A9A" w14:textId="77777777">
        <w:trPr>
          <w:trHeight w:val="3513"/>
        </w:trPr>
        <w:tc>
          <w:tcPr>
            <w:tcW w:w="1806" w:type="dxa"/>
          </w:tcPr>
          <w:p w14:paraId="59D51A94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2:00pm</w:t>
            </w:r>
          </w:p>
        </w:tc>
        <w:tc>
          <w:tcPr>
            <w:tcW w:w="1243" w:type="dxa"/>
          </w:tcPr>
          <w:p w14:paraId="59D51A95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8:00am</w:t>
            </w:r>
          </w:p>
        </w:tc>
        <w:tc>
          <w:tcPr>
            <w:tcW w:w="1835" w:type="dxa"/>
          </w:tcPr>
          <w:p w14:paraId="59D51A96" w14:textId="6D657495" w:rsidR="00A52B5A" w:rsidRDefault="00A7489A">
            <w:pPr>
              <w:pStyle w:val="TableParagraph"/>
              <w:spacing w:before="29" w:line="249" w:lineRule="auto"/>
              <w:ind w:left="80" w:right="42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cademic and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rofessional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Engagemen</w:t>
            </w:r>
            <w:r w:rsidR="00565889">
              <w:rPr>
                <w:color w:val="52555B"/>
                <w:w w:val="110"/>
                <w:sz w:val="24"/>
              </w:rPr>
              <w:t>t</w:t>
            </w:r>
          </w:p>
        </w:tc>
        <w:tc>
          <w:tcPr>
            <w:tcW w:w="2821" w:type="dxa"/>
          </w:tcPr>
          <w:p w14:paraId="59D51A97" w14:textId="77777777" w:rsidR="00A52B5A" w:rsidRDefault="00A7489A">
            <w:pPr>
              <w:pStyle w:val="TableParagraph"/>
              <w:spacing w:before="29" w:line="249" w:lineRule="auto"/>
              <w:ind w:left="81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Student, professional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 communit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engagement</w:t>
            </w:r>
            <w:r>
              <w:rPr>
                <w:color w:val="52555B"/>
                <w:spacing w:val="5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ctivities</w:t>
            </w:r>
          </w:p>
        </w:tc>
        <w:tc>
          <w:tcPr>
            <w:tcW w:w="2043" w:type="dxa"/>
          </w:tcPr>
          <w:p w14:paraId="59D51A98" w14:textId="77777777" w:rsidR="00A52B5A" w:rsidRDefault="00A7489A">
            <w:pPr>
              <w:pStyle w:val="TableParagraph"/>
              <w:spacing w:before="29" w:line="249" w:lineRule="auto"/>
              <w:ind w:left="83" w:right="99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Dean or Head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f School,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ssociate</w:t>
            </w:r>
            <w:r>
              <w:rPr>
                <w:color w:val="52555B"/>
                <w:spacing w:val="6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an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r equivalent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nd other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individuals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deemed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ppropriate by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institution</w:t>
            </w:r>
          </w:p>
        </w:tc>
        <w:tc>
          <w:tcPr>
            <w:tcW w:w="1270" w:type="dxa"/>
          </w:tcPr>
          <w:p w14:paraId="59D51A99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A4" w14:textId="77777777">
        <w:trPr>
          <w:trHeight w:val="2052"/>
        </w:trPr>
        <w:tc>
          <w:tcPr>
            <w:tcW w:w="1806" w:type="dxa"/>
          </w:tcPr>
          <w:p w14:paraId="59D51A9B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2:45pm</w:t>
            </w:r>
          </w:p>
        </w:tc>
        <w:tc>
          <w:tcPr>
            <w:tcW w:w="1243" w:type="dxa"/>
          </w:tcPr>
          <w:p w14:paraId="59D51A9C" w14:textId="77777777" w:rsidR="00A52B5A" w:rsidRDefault="00A7489A">
            <w:pPr>
              <w:pStyle w:val="TableParagraph"/>
              <w:spacing w:before="29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8:45am</w:t>
            </w:r>
          </w:p>
        </w:tc>
        <w:tc>
          <w:tcPr>
            <w:tcW w:w="1835" w:type="dxa"/>
          </w:tcPr>
          <w:p w14:paraId="59D51A9D" w14:textId="77777777" w:rsidR="00A52B5A" w:rsidRDefault="00A7489A">
            <w:pPr>
              <w:pStyle w:val="TableParagraph"/>
              <w:spacing w:before="29" w:line="249" w:lineRule="auto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Learning</w:t>
            </w:r>
            <w:r>
              <w:rPr>
                <w:color w:val="52555B"/>
                <w:spacing w:val="18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Teaching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Standards</w:t>
            </w:r>
          </w:p>
        </w:tc>
        <w:tc>
          <w:tcPr>
            <w:tcW w:w="2821" w:type="dxa"/>
          </w:tcPr>
          <w:p w14:paraId="59D51A9E" w14:textId="77777777" w:rsidR="00A52B5A" w:rsidRDefault="00A7489A">
            <w:pPr>
              <w:pStyle w:val="TableParagraph"/>
              <w:numPr>
                <w:ilvl w:val="0"/>
                <w:numId w:val="3"/>
              </w:numPr>
              <w:tabs>
                <w:tab w:val="left" w:pos="441"/>
                <w:tab w:val="left" w:pos="442"/>
              </w:tabs>
              <w:spacing w:before="29" w:line="249" w:lineRule="auto"/>
              <w:ind w:right="710"/>
              <w:rPr>
                <w:sz w:val="24"/>
              </w:rPr>
            </w:pPr>
            <w:r>
              <w:rPr>
                <w:color w:val="52555B"/>
                <w:spacing w:val="-1"/>
                <w:w w:val="105"/>
                <w:sz w:val="24"/>
              </w:rPr>
              <w:t xml:space="preserve">Assessment </w:t>
            </w:r>
            <w:r>
              <w:rPr>
                <w:color w:val="52555B"/>
                <w:w w:val="105"/>
                <w:sz w:val="24"/>
              </w:rPr>
              <w:t>of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learning</w:t>
            </w:r>
          </w:p>
          <w:p w14:paraId="59D51A9F" w14:textId="77777777" w:rsidR="00A52B5A" w:rsidRDefault="00A52B5A">
            <w:pPr>
              <w:pStyle w:val="TableParagraph"/>
              <w:spacing w:before="3"/>
              <w:rPr>
                <w:rFonts w:ascii="Times New Roman"/>
                <w:sz w:val="25"/>
              </w:rPr>
            </w:pPr>
          </w:p>
          <w:p w14:paraId="59D51AA0" w14:textId="77777777" w:rsidR="00A52B5A" w:rsidRDefault="00A7489A">
            <w:pPr>
              <w:pStyle w:val="TableParagraph"/>
              <w:numPr>
                <w:ilvl w:val="0"/>
                <w:numId w:val="3"/>
              </w:numPr>
              <w:tabs>
                <w:tab w:val="left" w:pos="441"/>
                <w:tab w:val="left" w:pos="442"/>
              </w:tabs>
              <w:ind w:hanging="361"/>
              <w:rPr>
                <w:sz w:val="24"/>
              </w:rPr>
            </w:pPr>
            <w:r>
              <w:rPr>
                <w:color w:val="52555B"/>
                <w:spacing w:val="-2"/>
                <w:w w:val="110"/>
                <w:sz w:val="24"/>
              </w:rPr>
              <w:t>Degree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programs</w:t>
            </w:r>
          </w:p>
          <w:p w14:paraId="59D51AA1" w14:textId="77777777" w:rsidR="00A52B5A" w:rsidRDefault="00A7489A">
            <w:pPr>
              <w:pStyle w:val="TableParagraph"/>
              <w:numPr>
                <w:ilvl w:val="0"/>
                <w:numId w:val="3"/>
              </w:numPr>
              <w:tabs>
                <w:tab w:val="left" w:pos="441"/>
                <w:tab w:val="left" w:pos="442"/>
              </w:tabs>
              <w:spacing w:before="283" w:line="290" w:lineRule="atLeast"/>
              <w:ind w:right="587"/>
              <w:rPr>
                <w:sz w:val="24"/>
              </w:rPr>
            </w:pPr>
            <w:r>
              <w:rPr>
                <w:color w:val="52555B"/>
                <w:spacing w:val="-2"/>
                <w:w w:val="110"/>
                <w:sz w:val="24"/>
              </w:rPr>
              <w:t xml:space="preserve">Curriculum </w:t>
            </w:r>
            <w:r>
              <w:rPr>
                <w:color w:val="52555B"/>
                <w:spacing w:val="-1"/>
                <w:w w:val="110"/>
                <w:sz w:val="24"/>
              </w:rPr>
              <w:t>and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resources</w:t>
            </w:r>
          </w:p>
        </w:tc>
        <w:tc>
          <w:tcPr>
            <w:tcW w:w="2043" w:type="dxa"/>
          </w:tcPr>
          <w:p w14:paraId="59D51AA2" w14:textId="77777777" w:rsidR="00A52B5A" w:rsidRDefault="00A7489A">
            <w:pPr>
              <w:pStyle w:val="TableParagraph"/>
              <w:spacing w:before="29" w:line="249" w:lineRule="auto"/>
              <w:ind w:left="83" w:right="144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Dean,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ssociate</w:t>
            </w:r>
            <w:r>
              <w:rPr>
                <w:color w:val="52555B"/>
                <w:spacing w:val="6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an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(Academic),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oL, and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Curriculum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Committees</w:t>
            </w:r>
          </w:p>
        </w:tc>
        <w:tc>
          <w:tcPr>
            <w:tcW w:w="1270" w:type="dxa"/>
          </w:tcPr>
          <w:p w14:paraId="59D51AA3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A8" w14:textId="77777777">
        <w:trPr>
          <w:trHeight w:val="652"/>
        </w:trPr>
        <w:tc>
          <w:tcPr>
            <w:tcW w:w="1806" w:type="dxa"/>
          </w:tcPr>
          <w:p w14:paraId="59D51AA5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4:15pm</w:t>
            </w:r>
          </w:p>
        </w:tc>
        <w:tc>
          <w:tcPr>
            <w:tcW w:w="1243" w:type="dxa"/>
          </w:tcPr>
          <w:p w14:paraId="59D51AA6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0:15am</w:t>
            </w:r>
          </w:p>
        </w:tc>
        <w:tc>
          <w:tcPr>
            <w:tcW w:w="7969" w:type="dxa"/>
            <w:gridSpan w:val="4"/>
          </w:tcPr>
          <w:p w14:paraId="59D51AA7" w14:textId="77777777" w:rsidR="00A52B5A" w:rsidRDefault="00A7489A">
            <w:pPr>
              <w:pStyle w:val="TableParagraph"/>
              <w:spacing w:before="30"/>
              <w:ind w:left="3638" w:right="3611"/>
              <w:jc w:val="center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Break</w:t>
            </w:r>
          </w:p>
        </w:tc>
      </w:tr>
      <w:tr w:rsidR="00A52B5A" w14:paraId="59D51AB3" w14:textId="77777777">
        <w:trPr>
          <w:trHeight w:val="1764"/>
        </w:trPr>
        <w:tc>
          <w:tcPr>
            <w:tcW w:w="1806" w:type="dxa"/>
          </w:tcPr>
          <w:p w14:paraId="59D51AA9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sz w:val="24"/>
              </w:rPr>
              <w:t>4:30</w:t>
            </w:r>
          </w:p>
        </w:tc>
        <w:tc>
          <w:tcPr>
            <w:tcW w:w="1243" w:type="dxa"/>
          </w:tcPr>
          <w:p w14:paraId="59D51AAA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sz w:val="24"/>
              </w:rPr>
              <w:t>10:30</w:t>
            </w:r>
          </w:p>
        </w:tc>
        <w:tc>
          <w:tcPr>
            <w:tcW w:w="1835" w:type="dxa"/>
          </w:tcPr>
          <w:p w14:paraId="59D51AAB" w14:textId="77777777" w:rsidR="00A52B5A" w:rsidRDefault="00A7489A">
            <w:pPr>
              <w:pStyle w:val="TableParagraph"/>
              <w:spacing w:before="30" w:line="249" w:lineRule="auto"/>
              <w:ind w:left="80" w:right="588"/>
              <w:rPr>
                <w:sz w:val="24"/>
              </w:rPr>
            </w:pPr>
            <w:r>
              <w:rPr>
                <w:color w:val="52555B"/>
                <w:spacing w:val="-2"/>
                <w:w w:val="110"/>
                <w:sz w:val="24"/>
              </w:rPr>
              <w:t>Follow-up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meeting</w:t>
            </w:r>
          </w:p>
        </w:tc>
        <w:tc>
          <w:tcPr>
            <w:tcW w:w="2821" w:type="dxa"/>
          </w:tcPr>
          <w:p w14:paraId="59D51AAC" w14:textId="677E2113" w:rsidR="00A52B5A" w:rsidRDefault="00A7489A">
            <w:pPr>
              <w:pStyle w:val="TableParagraph"/>
              <w:numPr>
                <w:ilvl w:val="0"/>
                <w:numId w:val="2"/>
              </w:numPr>
              <w:tabs>
                <w:tab w:val="left" w:pos="441"/>
                <w:tab w:val="left" w:pos="442"/>
              </w:tabs>
              <w:spacing w:before="30" w:line="249" w:lineRule="auto"/>
              <w:ind w:right="504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Additional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05"/>
                <w:sz w:val="24"/>
              </w:rPr>
              <w:t>questions,</w:t>
            </w:r>
            <w:r w:rsidR="00EC1550">
              <w:rPr>
                <w:color w:val="52555B"/>
                <w:spacing w:val="-1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05"/>
                <w:sz w:val="24"/>
              </w:rPr>
              <w:t>issues</w:t>
            </w:r>
          </w:p>
          <w:p w14:paraId="59D51AAD" w14:textId="77777777" w:rsidR="00A52B5A" w:rsidRDefault="00A52B5A">
            <w:pPr>
              <w:pStyle w:val="TableParagraph"/>
              <w:spacing w:before="2"/>
              <w:rPr>
                <w:rFonts w:ascii="Times New Roman"/>
                <w:sz w:val="25"/>
              </w:rPr>
            </w:pPr>
          </w:p>
          <w:p w14:paraId="59D51AAE" w14:textId="77777777" w:rsidR="00A52B5A" w:rsidRDefault="00A7489A">
            <w:pPr>
              <w:pStyle w:val="TableParagraph"/>
              <w:numPr>
                <w:ilvl w:val="0"/>
                <w:numId w:val="2"/>
              </w:numPr>
              <w:tabs>
                <w:tab w:val="left" w:pos="441"/>
                <w:tab w:val="left" w:pos="442"/>
              </w:tabs>
              <w:ind w:hanging="361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Identified</w:t>
            </w:r>
            <w:r>
              <w:rPr>
                <w:color w:val="52555B"/>
                <w:spacing w:val="-1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gaps</w:t>
            </w:r>
          </w:p>
          <w:p w14:paraId="59D51AAF" w14:textId="77777777" w:rsidR="00A52B5A" w:rsidRDefault="00A52B5A">
            <w:pPr>
              <w:pStyle w:val="TableParagraph"/>
              <w:spacing w:before="1"/>
              <w:rPr>
                <w:rFonts w:ascii="Times New Roman"/>
                <w:sz w:val="26"/>
              </w:rPr>
            </w:pPr>
          </w:p>
          <w:p w14:paraId="59D51AB0" w14:textId="77777777" w:rsidR="00A52B5A" w:rsidRDefault="00A7489A">
            <w:pPr>
              <w:pStyle w:val="TableParagraph"/>
              <w:numPr>
                <w:ilvl w:val="0"/>
                <w:numId w:val="2"/>
              </w:numPr>
              <w:tabs>
                <w:tab w:val="left" w:pos="441"/>
                <w:tab w:val="left" w:pos="442"/>
              </w:tabs>
              <w:spacing w:line="275" w:lineRule="exact"/>
              <w:ind w:hanging="361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Working</w:t>
            </w:r>
            <w:r>
              <w:rPr>
                <w:color w:val="52555B"/>
                <w:spacing w:val="-13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plan</w:t>
            </w:r>
          </w:p>
        </w:tc>
        <w:tc>
          <w:tcPr>
            <w:tcW w:w="2043" w:type="dxa"/>
          </w:tcPr>
          <w:p w14:paraId="59D51AB1" w14:textId="77777777" w:rsidR="00A52B5A" w:rsidRDefault="00A7489A">
            <w:pPr>
              <w:pStyle w:val="TableParagraph"/>
              <w:spacing w:before="30" w:line="249" w:lineRule="auto"/>
              <w:ind w:left="83" w:right="345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Mentor and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3"/>
                <w:w w:val="110"/>
                <w:sz w:val="24"/>
              </w:rPr>
              <w:t>Dean</w:t>
            </w:r>
            <w:r>
              <w:rPr>
                <w:color w:val="52555B"/>
                <w:spacing w:val="-16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and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key</w:t>
            </w:r>
            <w:r>
              <w:rPr>
                <w:color w:val="52555B"/>
                <w:spacing w:val="-70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accreditation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team</w:t>
            </w:r>
          </w:p>
        </w:tc>
        <w:tc>
          <w:tcPr>
            <w:tcW w:w="1270" w:type="dxa"/>
          </w:tcPr>
          <w:p w14:paraId="59D51AB2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BF" w14:textId="77777777">
        <w:trPr>
          <w:trHeight w:val="2916"/>
        </w:trPr>
        <w:tc>
          <w:tcPr>
            <w:tcW w:w="1806" w:type="dxa"/>
          </w:tcPr>
          <w:p w14:paraId="59D51AB4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5:30pm</w:t>
            </w:r>
          </w:p>
        </w:tc>
        <w:tc>
          <w:tcPr>
            <w:tcW w:w="1243" w:type="dxa"/>
          </w:tcPr>
          <w:p w14:paraId="59D51AB5" w14:textId="77777777" w:rsidR="00A52B5A" w:rsidRDefault="00A7489A">
            <w:pPr>
              <w:pStyle w:val="TableParagraph"/>
              <w:spacing w:before="30"/>
              <w:ind w:left="8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11:30am</w:t>
            </w:r>
          </w:p>
        </w:tc>
        <w:tc>
          <w:tcPr>
            <w:tcW w:w="1835" w:type="dxa"/>
          </w:tcPr>
          <w:p w14:paraId="59D51AB6" w14:textId="77777777" w:rsidR="00A52B5A" w:rsidRDefault="00A7489A">
            <w:pPr>
              <w:pStyle w:val="TableParagraph"/>
              <w:spacing w:before="30" w:line="249" w:lineRule="auto"/>
              <w:ind w:left="80" w:right="370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Exit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iscussions</w:t>
            </w:r>
          </w:p>
        </w:tc>
        <w:tc>
          <w:tcPr>
            <w:tcW w:w="2821" w:type="dxa"/>
          </w:tcPr>
          <w:p w14:paraId="59D51AB7" w14:textId="77777777" w:rsidR="00A52B5A" w:rsidRDefault="00A7489A">
            <w:pPr>
              <w:pStyle w:val="TableParagraph"/>
              <w:numPr>
                <w:ilvl w:val="0"/>
                <w:numId w:val="1"/>
              </w:numPr>
              <w:tabs>
                <w:tab w:val="left" w:pos="441"/>
                <w:tab w:val="left" w:pos="442"/>
              </w:tabs>
              <w:spacing w:before="30"/>
              <w:ind w:hanging="361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Expectations</w:t>
            </w:r>
          </w:p>
          <w:p w14:paraId="59D51AB8" w14:textId="77777777" w:rsidR="00A52B5A" w:rsidRDefault="00A52B5A">
            <w:pPr>
              <w:pStyle w:val="TableParagraph"/>
              <w:spacing w:before="1"/>
              <w:rPr>
                <w:rFonts w:ascii="Times New Roman"/>
                <w:sz w:val="26"/>
              </w:rPr>
            </w:pPr>
          </w:p>
          <w:p w14:paraId="59D51AB9" w14:textId="77777777" w:rsidR="00A52B5A" w:rsidRDefault="00A7489A">
            <w:pPr>
              <w:pStyle w:val="TableParagraph"/>
              <w:numPr>
                <w:ilvl w:val="0"/>
                <w:numId w:val="1"/>
              </w:numPr>
              <w:tabs>
                <w:tab w:val="left" w:pos="441"/>
                <w:tab w:val="left" w:pos="442"/>
              </w:tabs>
              <w:spacing w:line="249" w:lineRule="auto"/>
              <w:ind w:right="345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Timeline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and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next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teps</w:t>
            </w:r>
          </w:p>
        </w:tc>
        <w:tc>
          <w:tcPr>
            <w:tcW w:w="2043" w:type="dxa"/>
          </w:tcPr>
          <w:p w14:paraId="59D51ABA" w14:textId="77777777" w:rsidR="00A52B5A" w:rsidRDefault="00A7489A">
            <w:pPr>
              <w:pStyle w:val="TableParagraph"/>
              <w:spacing w:before="30" w:line="249" w:lineRule="auto"/>
              <w:ind w:left="83" w:right="99"/>
              <w:rPr>
                <w:sz w:val="24"/>
              </w:rPr>
            </w:pPr>
            <w:r>
              <w:rPr>
                <w:color w:val="52555B"/>
                <w:spacing w:val="-2"/>
                <w:w w:val="110"/>
                <w:sz w:val="24"/>
              </w:rPr>
              <w:t>Chief Academic</w:t>
            </w:r>
            <w:r>
              <w:rPr>
                <w:color w:val="52555B"/>
                <w:spacing w:val="-7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Officer,</w:t>
            </w:r>
            <w:r>
              <w:rPr>
                <w:color w:val="52555B"/>
                <w:spacing w:val="-7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an</w:t>
            </w:r>
          </w:p>
          <w:p w14:paraId="59D51ABB" w14:textId="77777777" w:rsidR="00A52B5A" w:rsidRDefault="00A7489A">
            <w:pPr>
              <w:pStyle w:val="TableParagraph"/>
              <w:spacing w:before="2" w:line="249" w:lineRule="auto"/>
              <w:ind w:left="83" w:right="168"/>
              <w:rPr>
                <w:sz w:val="24"/>
              </w:rPr>
            </w:pPr>
            <w:r>
              <w:rPr>
                <w:color w:val="52555B"/>
                <w:w w:val="110"/>
                <w:sz w:val="24"/>
              </w:rPr>
              <w:t>or Head of</w:t>
            </w:r>
            <w:r>
              <w:rPr>
                <w:color w:val="52555B"/>
                <w:spacing w:val="1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School,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puty</w:t>
            </w:r>
            <w:r>
              <w:rPr>
                <w:color w:val="52555B"/>
                <w:spacing w:val="-67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Head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of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spacing w:val="-2"/>
                <w:w w:val="110"/>
                <w:sz w:val="24"/>
              </w:rPr>
              <w:t>School</w:t>
            </w:r>
            <w:r>
              <w:rPr>
                <w:color w:val="52555B"/>
                <w:spacing w:val="-70"/>
                <w:w w:val="110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or Associate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Dean,</w:t>
            </w:r>
            <w:r>
              <w:rPr>
                <w:color w:val="52555B"/>
                <w:spacing w:val="-15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or</w:t>
            </w:r>
          </w:p>
          <w:p w14:paraId="59D51ABC" w14:textId="77777777" w:rsidR="00A52B5A" w:rsidRDefault="00A7489A">
            <w:pPr>
              <w:pStyle w:val="TableParagraph"/>
              <w:spacing w:before="5" w:line="249" w:lineRule="auto"/>
              <w:ind w:left="83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those</w:t>
            </w:r>
            <w:r>
              <w:rPr>
                <w:color w:val="52555B"/>
                <w:spacing w:val="1"/>
                <w:w w:val="105"/>
                <w:sz w:val="24"/>
              </w:rPr>
              <w:t xml:space="preserve"> </w:t>
            </w:r>
            <w:r>
              <w:rPr>
                <w:color w:val="52555B"/>
                <w:w w:val="105"/>
                <w:sz w:val="24"/>
              </w:rPr>
              <w:t>deemed</w:t>
            </w:r>
            <w:r>
              <w:rPr>
                <w:color w:val="52555B"/>
                <w:spacing w:val="-68"/>
                <w:w w:val="105"/>
                <w:sz w:val="24"/>
              </w:rPr>
              <w:t xml:space="preserve"> </w:t>
            </w:r>
            <w:r>
              <w:rPr>
                <w:color w:val="52555B"/>
                <w:spacing w:val="-1"/>
                <w:w w:val="110"/>
                <w:sz w:val="24"/>
              </w:rPr>
              <w:t>appropriate</w:t>
            </w:r>
            <w:r>
              <w:rPr>
                <w:color w:val="52555B"/>
                <w:spacing w:val="-13"/>
                <w:w w:val="110"/>
                <w:sz w:val="24"/>
              </w:rPr>
              <w:t xml:space="preserve"> </w:t>
            </w:r>
            <w:r>
              <w:rPr>
                <w:color w:val="52555B"/>
                <w:w w:val="110"/>
                <w:sz w:val="24"/>
              </w:rPr>
              <w:t>by</w:t>
            </w:r>
          </w:p>
          <w:p w14:paraId="59D51ABD" w14:textId="77777777" w:rsidR="00A52B5A" w:rsidRDefault="00A7489A">
            <w:pPr>
              <w:pStyle w:val="TableParagraph"/>
              <w:spacing w:before="2" w:line="275" w:lineRule="exact"/>
              <w:ind w:left="83"/>
              <w:rPr>
                <w:sz w:val="24"/>
              </w:rPr>
            </w:pPr>
            <w:r>
              <w:rPr>
                <w:color w:val="52555B"/>
                <w:w w:val="105"/>
                <w:sz w:val="24"/>
              </w:rPr>
              <w:t>institution</w:t>
            </w:r>
          </w:p>
        </w:tc>
        <w:tc>
          <w:tcPr>
            <w:tcW w:w="1270" w:type="dxa"/>
          </w:tcPr>
          <w:p w14:paraId="59D51ABE" w14:textId="77777777" w:rsidR="00A52B5A" w:rsidRDefault="00A52B5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A52B5A" w14:paraId="59D51AC1" w14:textId="77777777" w:rsidTr="005F4778">
        <w:trPr>
          <w:trHeight w:val="1872"/>
        </w:trPr>
        <w:tc>
          <w:tcPr>
            <w:tcW w:w="11018" w:type="dxa"/>
            <w:gridSpan w:val="6"/>
            <w:shd w:val="clear" w:color="auto" w:fill="A8D9D1"/>
          </w:tcPr>
          <w:p w14:paraId="59D51AC0" w14:textId="77777777" w:rsidR="00A52B5A" w:rsidRDefault="00A7489A">
            <w:pPr>
              <w:pStyle w:val="TableParagraph"/>
              <w:spacing w:before="21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52555B"/>
                <w:w w:val="95"/>
                <w:sz w:val="24"/>
              </w:rPr>
              <w:t>End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of</w:t>
            </w:r>
            <w:r>
              <w:rPr>
                <w:rFonts w:ascii="Lucida Sans"/>
                <w:b/>
                <w:color w:val="52555B"/>
                <w:spacing w:val="-10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Day</w:t>
            </w:r>
            <w:r>
              <w:rPr>
                <w:rFonts w:ascii="Lucida Sans"/>
                <w:b/>
                <w:color w:val="52555B"/>
                <w:spacing w:val="-9"/>
                <w:w w:val="95"/>
                <w:sz w:val="24"/>
              </w:rPr>
              <w:t xml:space="preserve"> </w:t>
            </w:r>
            <w:r>
              <w:rPr>
                <w:rFonts w:ascii="Lucida Sans"/>
                <w:b/>
                <w:color w:val="52555B"/>
                <w:w w:val="95"/>
                <w:sz w:val="24"/>
              </w:rPr>
              <w:t>3</w:t>
            </w:r>
          </w:p>
        </w:tc>
      </w:tr>
      <w:tr w:rsidR="00A52B5A" w14:paraId="59D51AC3" w14:textId="77777777">
        <w:trPr>
          <w:trHeight w:val="652"/>
        </w:trPr>
        <w:tc>
          <w:tcPr>
            <w:tcW w:w="11018" w:type="dxa"/>
            <w:gridSpan w:val="6"/>
            <w:shd w:val="clear" w:color="auto" w:fill="36BEAD"/>
          </w:tcPr>
          <w:p w14:paraId="59D51AC2" w14:textId="77777777" w:rsidR="00A52B5A" w:rsidRDefault="00A7489A">
            <w:pPr>
              <w:pStyle w:val="TableParagraph"/>
              <w:spacing w:before="22"/>
              <w:ind w:left="4619" w:right="4593"/>
              <w:jc w:val="center"/>
              <w:rPr>
                <w:rFonts w:ascii="Lucida Sans"/>
                <w:b/>
                <w:sz w:val="24"/>
              </w:rPr>
            </w:pPr>
            <w:r>
              <w:rPr>
                <w:rFonts w:ascii="Lucida Sans"/>
                <w:b/>
                <w:color w:val="FFFFFF"/>
                <w:w w:val="90"/>
                <w:sz w:val="24"/>
              </w:rPr>
              <w:t>Visit</w:t>
            </w:r>
            <w:r>
              <w:rPr>
                <w:rFonts w:ascii="Lucida Sans"/>
                <w:b/>
                <w:color w:val="FFFFFF"/>
                <w:spacing w:val="22"/>
                <w:w w:val="90"/>
                <w:sz w:val="24"/>
              </w:rPr>
              <w:t xml:space="preserve"> </w:t>
            </w:r>
            <w:r>
              <w:rPr>
                <w:rFonts w:ascii="Lucida Sans"/>
                <w:b/>
                <w:color w:val="FFFFFF"/>
                <w:w w:val="90"/>
                <w:sz w:val="24"/>
              </w:rPr>
              <w:t>Concludes</w:t>
            </w:r>
          </w:p>
        </w:tc>
      </w:tr>
    </w:tbl>
    <w:p w14:paraId="59D51AC4" w14:textId="77777777" w:rsidR="000A5C68" w:rsidRDefault="000A5C68"/>
    <w:sectPr w:rsidR="000A5C68">
      <w:type w:val="continuous"/>
      <w:pgSz w:w="12240" w:h="15840"/>
      <w:pgMar w:top="740" w:right="36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63A4A"/>
    <w:multiLevelType w:val="hybridMultilevel"/>
    <w:tmpl w:val="CCE02960"/>
    <w:lvl w:ilvl="0" w:tplc="B394D854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A254E69E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F68AA362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6F765E4C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2214A5C4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C7A801B0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08B44F8A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B7388A44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CD4A4886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8FB6317"/>
    <w:multiLevelType w:val="hybridMultilevel"/>
    <w:tmpl w:val="6D060F9A"/>
    <w:lvl w:ilvl="0" w:tplc="CF6292F2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B9DCB98A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94808BC6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A45E3B6C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310625B0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4410AD7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85209B7E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DF242D06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96141EF0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136180F"/>
    <w:multiLevelType w:val="hybridMultilevel"/>
    <w:tmpl w:val="7074727C"/>
    <w:lvl w:ilvl="0" w:tplc="9E9C5F40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B4FA7E7C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ED78A50A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FC90A4DA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DA14C58C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1A8A72CA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3C9A2A64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B434DCC4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FD7AC444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BA958FC"/>
    <w:multiLevelType w:val="hybridMultilevel"/>
    <w:tmpl w:val="EA7AD03C"/>
    <w:lvl w:ilvl="0" w:tplc="35D4781C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52A26AC8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063C93CC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7260664E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5AF838B2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8084AB3A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426ED66E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F1282BFA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5F06C0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338582C"/>
    <w:multiLevelType w:val="hybridMultilevel"/>
    <w:tmpl w:val="93A0F6B6"/>
    <w:lvl w:ilvl="0" w:tplc="67F8EC82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EC426508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425E8E94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6C78D8B8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A6F8109E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BD2E280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2F52C4E6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670A6EB2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2A8C8B30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6BD6BE8"/>
    <w:multiLevelType w:val="hybridMultilevel"/>
    <w:tmpl w:val="F38842C2"/>
    <w:lvl w:ilvl="0" w:tplc="82F45C44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1436A376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89BC89D6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66287764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9B441A54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6024A95A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90DE2196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F366247C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036A5650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F4F286D"/>
    <w:multiLevelType w:val="hybridMultilevel"/>
    <w:tmpl w:val="3462193A"/>
    <w:lvl w:ilvl="0" w:tplc="4536A6B6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FD16BB62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4F88A454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ACDC0A44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3F3C4EAE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BA0E302E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B176AB28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97BCB590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0AA6BF70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58858FB"/>
    <w:multiLevelType w:val="hybridMultilevel"/>
    <w:tmpl w:val="AA9A77DA"/>
    <w:lvl w:ilvl="0" w:tplc="8356D96C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A69E760C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4BF690BC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E39C8674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7E2259F8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F0EAE942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482653F0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7A408270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7DA6A6EE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F74686A"/>
    <w:multiLevelType w:val="hybridMultilevel"/>
    <w:tmpl w:val="D2E0806A"/>
    <w:lvl w:ilvl="0" w:tplc="0032C94A">
      <w:numFmt w:val="bullet"/>
      <w:lvlText w:val="•"/>
      <w:lvlJc w:val="left"/>
      <w:pPr>
        <w:ind w:left="441" w:hanging="360"/>
      </w:pPr>
      <w:rPr>
        <w:rFonts w:ascii="Arial" w:eastAsia="Arial" w:hAnsi="Arial" w:cs="Arial" w:hint="default"/>
        <w:b w:val="0"/>
        <w:bCs w:val="0"/>
        <w:i w:val="0"/>
        <w:iCs w:val="0"/>
        <w:color w:val="52555B"/>
        <w:w w:val="147"/>
        <w:sz w:val="24"/>
        <w:szCs w:val="24"/>
        <w:lang w:val="en-US" w:eastAsia="en-US" w:bidi="ar-SA"/>
      </w:rPr>
    </w:lvl>
    <w:lvl w:ilvl="1" w:tplc="BEC2B904">
      <w:numFmt w:val="bullet"/>
      <w:lvlText w:val="•"/>
      <w:lvlJc w:val="left"/>
      <w:pPr>
        <w:ind w:left="676" w:hanging="360"/>
      </w:pPr>
      <w:rPr>
        <w:rFonts w:hint="default"/>
        <w:lang w:val="en-US" w:eastAsia="en-US" w:bidi="ar-SA"/>
      </w:rPr>
    </w:lvl>
    <w:lvl w:ilvl="2" w:tplc="639A5EEE">
      <w:numFmt w:val="bullet"/>
      <w:lvlText w:val="•"/>
      <w:lvlJc w:val="left"/>
      <w:pPr>
        <w:ind w:left="912" w:hanging="360"/>
      </w:pPr>
      <w:rPr>
        <w:rFonts w:hint="default"/>
        <w:lang w:val="en-US" w:eastAsia="en-US" w:bidi="ar-SA"/>
      </w:rPr>
    </w:lvl>
    <w:lvl w:ilvl="3" w:tplc="2B8274BC">
      <w:numFmt w:val="bullet"/>
      <w:lvlText w:val="•"/>
      <w:lvlJc w:val="left"/>
      <w:pPr>
        <w:ind w:left="1148" w:hanging="360"/>
      </w:pPr>
      <w:rPr>
        <w:rFonts w:hint="default"/>
        <w:lang w:val="en-US" w:eastAsia="en-US" w:bidi="ar-SA"/>
      </w:rPr>
    </w:lvl>
    <w:lvl w:ilvl="4" w:tplc="EB0A8E60">
      <w:numFmt w:val="bullet"/>
      <w:lvlText w:val="•"/>
      <w:lvlJc w:val="left"/>
      <w:pPr>
        <w:ind w:left="1384" w:hanging="360"/>
      </w:pPr>
      <w:rPr>
        <w:rFonts w:hint="default"/>
        <w:lang w:val="en-US" w:eastAsia="en-US" w:bidi="ar-SA"/>
      </w:rPr>
    </w:lvl>
    <w:lvl w:ilvl="5" w:tplc="83BAFFE4">
      <w:numFmt w:val="bullet"/>
      <w:lvlText w:val="•"/>
      <w:lvlJc w:val="left"/>
      <w:pPr>
        <w:ind w:left="1620" w:hanging="360"/>
      </w:pPr>
      <w:rPr>
        <w:rFonts w:hint="default"/>
        <w:lang w:val="en-US" w:eastAsia="en-US" w:bidi="ar-SA"/>
      </w:rPr>
    </w:lvl>
    <w:lvl w:ilvl="6" w:tplc="5BA8BBF2">
      <w:numFmt w:val="bullet"/>
      <w:lvlText w:val="•"/>
      <w:lvlJc w:val="left"/>
      <w:pPr>
        <w:ind w:left="1856" w:hanging="360"/>
      </w:pPr>
      <w:rPr>
        <w:rFonts w:hint="default"/>
        <w:lang w:val="en-US" w:eastAsia="en-US" w:bidi="ar-SA"/>
      </w:rPr>
    </w:lvl>
    <w:lvl w:ilvl="7" w:tplc="DC2E58C6">
      <w:numFmt w:val="bullet"/>
      <w:lvlText w:val="•"/>
      <w:lvlJc w:val="left"/>
      <w:pPr>
        <w:ind w:left="2092" w:hanging="360"/>
      </w:pPr>
      <w:rPr>
        <w:rFonts w:hint="default"/>
        <w:lang w:val="en-US" w:eastAsia="en-US" w:bidi="ar-SA"/>
      </w:rPr>
    </w:lvl>
    <w:lvl w:ilvl="8" w:tplc="135892A6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</w:abstractNum>
  <w:num w:numId="1" w16cid:durableId="386495643">
    <w:abstractNumId w:val="6"/>
  </w:num>
  <w:num w:numId="2" w16cid:durableId="336539962">
    <w:abstractNumId w:val="4"/>
  </w:num>
  <w:num w:numId="3" w16cid:durableId="1854102010">
    <w:abstractNumId w:val="0"/>
  </w:num>
  <w:num w:numId="4" w16cid:durableId="821580062">
    <w:abstractNumId w:val="3"/>
  </w:num>
  <w:num w:numId="5" w16cid:durableId="1596748921">
    <w:abstractNumId w:val="5"/>
  </w:num>
  <w:num w:numId="6" w16cid:durableId="719016053">
    <w:abstractNumId w:val="7"/>
  </w:num>
  <w:num w:numId="7" w16cid:durableId="81490175">
    <w:abstractNumId w:val="2"/>
  </w:num>
  <w:num w:numId="8" w16cid:durableId="1013797407">
    <w:abstractNumId w:val="8"/>
  </w:num>
  <w:num w:numId="9" w16cid:durableId="10335029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NDK0NDQyMzYwNDdQ0lEKTi0uzszPAykwqgUAZtvQxCwAAAA="/>
  </w:docVars>
  <w:rsids>
    <w:rsidRoot w:val="00A52B5A"/>
    <w:rsid w:val="000442BC"/>
    <w:rsid w:val="000A5C68"/>
    <w:rsid w:val="001158DF"/>
    <w:rsid w:val="0014555F"/>
    <w:rsid w:val="001531B1"/>
    <w:rsid w:val="001A6748"/>
    <w:rsid w:val="001D55A0"/>
    <w:rsid w:val="0022404C"/>
    <w:rsid w:val="002C1229"/>
    <w:rsid w:val="00304764"/>
    <w:rsid w:val="00327D80"/>
    <w:rsid w:val="00381459"/>
    <w:rsid w:val="003C4922"/>
    <w:rsid w:val="004A6EDA"/>
    <w:rsid w:val="004E7043"/>
    <w:rsid w:val="0051203C"/>
    <w:rsid w:val="00565889"/>
    <w:rsid w:val="005965E7"/>
    <w:rsid w:val="005F4778"/>
    <w:rsid w:val="00614C0D"/>
    <w:rsid w:val="00651969"/>
    <w:rsid w:val="006A210B"/>
    <w:rsid w:val="00745705"/>
    <w:rsid w:val="008C26B4"/>
    <w:rsid w:val="00A249D0"/>
    <w:rsid w:val="00A52B5A"/>
    <w:rsid w:val="00A7489A"/>
    <w:rsid w:val="00B75042"/>
    <w:rsid w:val="00BE68E9"/>
    <w:rsid w:val="00D32B53"/>
    <w:rsid w:val="00D62324"/>
    <w:rsid w:val="00E824E9"/>
    <w:rsid w:val="00EC1550"/>
    <w:rsid w:val="00EE0609"/>
    <w:rsid w:val="00F143D8"/>
    <w:rsid w:val="00F83698"/>
    <w:rsid w:val="00FC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519EC"/>
  <w15:docId w15:val="{F672DC17-579A-45A4-8FD0-79F168924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Revision">
    <w:name w:val="Revision"/>
    <w:hidden/>
    <w:uiPriority w:val="99"/>
    <w:semiHidden/>
    <w:rsid w:val="004A6EDA"/>
    <w:pPr>
      <w:widowControl/>
      <w:autoSpaceDE/>
      <w:autoSpaceDN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1824D3D983F4CA10F393CE0D9E586" ma:contentTypeVersion="19" ma:contentTypeDescription="Create a new document." ma:contentTypeScope="" ma:versionID="bec59d11497cb4331054f8e80c21fb41">
  <xsd:schema xmlns:xsd="http://www.w3.org/2001/XMLSchema" xmlns:xs="http://www.w3.org/2001/XMLSchema" xmlns:p="http://schemas.microsoft.com/office/2006/metadata/properties" xmlns:ns1="http://schemas.microsoft.com/sharepoint/v3" xmlns:ns2="8ff65dbe-0994-4b7f-94fc-e9437a7ab3f7" xmlns:ns3="05da91ce-ff34-4b89-88be-59cf5167bf79" targetNamespace="http://schemas.microsoft.com/office/2006/metadata/properties" ma:root="true" ma:fieldsID="495234115d5af081fdbffc73ecc4e61e" ns1:_="" ns2:_="" ns3:_="">
    <xsd:import namespace="http://schemas.microsoft.com/sharepoint/v3"/>
    <xsd:import namespace="8ff65dbe-0994-4b7f-94fc-e9437a7ab3f7"/>
    <xsd:import namespace="05da91ce-ff34-4b89-88be-59cf5167bf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65dbe-0994-4b7f-94fc-e9437a7ab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4a0e421-cefd-4dfd-a14a-06342b3213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a91ce-ff34-4b89-88be-59cf5167b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fede323-428f-4e28-b231-d82f7aafbca0}" ma:internalName="TaxCatchAll" ma:showField="CatchAllData" ma:web="05da91ce-ff34-4b89-88be-59cf5167bf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05da91ce-ff34-4b89-88be-59cf5167bf79" xsi:nil="true"/>
    <lcf76f155ced4ddcb4097134ff3c332f xmlns="8ff65dbe-0994-4b7f-94fc-e9437a7ab3f7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1824D3D983F4CA10F393CE0D9E586" ma:contentTypeVersion="18" ma:contentTypeDescription="Create a new document." ma:contentTypeScope="" ma:versionID="96451227584eb0c65eade1e71eadb076">
  <xsd:schema xmlns:xsd="http://www.w3.org/2001/XMLSchema" xmlns:xs="http://www.w3.org/2001/XMLSchema" xmlns:p="http://schemas.microsoft.com/office/2006/metadata/properties" xmlns:ns1="http://schemas.microsoft.com/sharepoint/v3" xmlns:ns2="8ff65dbe-0994-4b7f-94fc-e9437a7ab3f7" xmlns:ns3="05da91ce-ff34-4b89-88be-59cf5167bf79" targetNamespace="http://schemas.microsoft.com/office/2006/metadata/properties" ma:root="true" ma:fieldsID="cb2c97b898f7a3b628c918067ed0a38f" ns1:_="" ns2:_="" ns3:_="">
    <xsd:import namespace="http://schemas.microsoft.com/sharepoint/v3"/>
    <xsd:import namespace="8ff65dbe-0994-4b7f-94fc-e9437a7ab3f7"/>
    <xsd:import namespace="05da91ce-ff34-4b89-88be-59cf5167bf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f65dbe-0994-4b7f-94fc-e9437a7ab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4a0e421-cefd-4dfd-a14a-06342b3213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a91ce-ff34-4b89-88be-59cf5167bf7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fede323-428f-4e28-b231-d82f7aafbca0}" ma:internalName="TaxCatchAll" ma:showField="CatchAllData" ma:web="05da91ce-ff34-4b89-88be-59cf5167bf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E665A7-BE27-41DB-92C3-F45FCCC810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6C9EE0-1EB9-4231-BA42-219DFA9A39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ff65dbe-0994-4b7f-94fc-e9437a7ab3f7"/>
    <ds:schemaRef ds:uri="05da91ce-ff34-4b89-88be-59cf5167b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699B9A-9CB9-4345-A675-949DB4E177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869770-B953-45F5-9F90-843B70DECF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5da91ce-ff34-4b89-88be-59cf5167bf79"/>
    <ds:schemaRef ds:uri="8ff65dbe-0994-4b7f-94fc-e9437a7ab3f7"/>
  </ds:schemaRefs>
</ds:datastoreItem>
</file>

<file path=customXml/itemProps5.xml><?xml version="1.0" encoding="utf-8"?>
<ds:datastoreItem xmlns:ds="http://schemas.openxmlformats.org/officeDocument/2006/customXml" ds:itemID="{EC32F856-32E0-4C33-B842-B4A864782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ff65dbe-0994-4b7f-94fc-e9437a7ab3f7"/>
    <ds:schemaRef ds:uri="05da91ce-ff34-4b89-88be-59cf5167bf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72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Ilina</dc:creator>
  <cp:lastModifiedBy>Amy Roberts</cp:lastModifiedBy>
  <cp:revision>20</cp:revision>
  <dcterms:created xsi:type="dcterms:W3CDTF">2022-11-30T14:34:00Z</dcterms:created>
  <dcterms:modified xsi:type="dcterms:W3CDTF">2022-12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2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1-09-01T00:00:00Z</vt:filetime>
  </property>
  <property fmtid="{D5CDD505-2E9C-101B-9397-08002B2CF9AE}" pid="5" name="ContentTypeId">
    <vt:lpwstr>0x010100EEB1824D3D983F4CA10F393CE0D9E586</vt:lpwstr>
  </property>
</Properties>
</file>